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0C4FAE" w14:textId="5D864223" w:rsidR="00314AE6" w:rsidRPr="00972295" w:rsidRDefault="002C4C05">
      <w:pPr>
        <w:spacing w:before="69"/>
        <w:ind w:left="3337"/>
        <w:rPr>
          <w:rFonts w:ascii="Times New Roman" w:eastAsia="Times New Roman" w:hAnsi="Times New Roman" w:cs="Times New Roman"/>
          <w:sz w:val="24"/>
          <w:szCs w:val="24"/>
        </w:rPr>
      </w:pPr>
      <w:r w:rsidRPr="00972295">
        <w:rPr>
          <w:rFonts w:ascii="Times New Roman" w:eastAsia="Times New Roman" w:hAnsi="Times New Roman" w:cs="Times New Roman"/>
          <w:b/>
          <w:bCs/>
          <w:sz w:val="24"/>
          <w:szCs w:val="24"/>
        </w:rPr>
        <w:t>Agri</w:t>
      </w:r>
      <w:r w:rsidR="00C149AB" w:rsidRPr="0097229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ultural Dust Explosions in </w:t>
      </w:r>
      <w:r w:rsidR="0075541C" w:rsidRPr="00972295">
        <w:rPr>
          <w:rFonts w:ascii="Times New Roman" w:eastAsia="Times New Roman" w:hAnsi="Times New Roman" w:cs="Times New Roman"/>
          <w:b/>
          <w:bCs/>
          <w:sz w:val="24"/>
          <w:szCs w:val="24"/>
        </w:rPr>
        <w:t>20</w:t>
      </w:r>
      <w:r w:rsidR="00DF39C2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="0023326D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Pr="00972295">
        <w:rPr>
          <w:rFonts w:ascii="Times New Roman" w:eastAsia="Times New Roman" w:hAnsi="Times New Roman" w:cs="Times New Roman"/>
          <w:sz w:val="24"/>
          <w:szCs w:val="24"/>
        </w:rPr>
        <w:t>*</w:t>
      </w:r>
    </w:p>
    <w:p w14:paraId="0F59A24D" w14:textId="77777777" w:rsidR="00314AE6" w:rsidRPr="00972295" w:rsidRDefault="00314AE6">
      <w:pPr>
        <w:spacing w:before="3" w:line="280" w:lineRule="exact"/>
        <w:rPr>
          <w:rFonts w:ascii="Times New Roman" w:hAnsi="Times New Roman" w:cs="Times New Roman"/>
          <w:sz w:val="28"/>
          <w:szCs w:val="28"/>
        </w:rPr>
      </w:pPr>
    </w:p>
    <w:p w14:paraId="7CB42083" w14:textId="7A726699" w:rsidR="00314AE6" w:rsidRPr="00972295" w:rsidRDefault="00FA39F9">
      <w:pPr>
        <w:pStyle w:val="BodyText"/>
        <w:spacing w:line="243" w:lineRule="auto"/>
        <w:ind w:right="462"/>
        <w:rPr>
          <w:rFonts w:cs="Times New Roman"/>
        </w:rPr>
      </w:pPr>
      <w:r w:rsidRPr="00972295">
        <w:rPr>
          <w:rFonts w:cs="Times New Roman"/>
        </w:rPr>
        <w:t>There were</w:t>
      </w:r>
      <w:r w:rsidR="004D3545">
        <w:rPr>
          <w:rFonts w:cs="Times New Roman"/>
        </w:rPr>
        <w:t xml:space="preserve"> </w:t>
      </w:r>
      <w:r w:rsidR="00CD62EB">
        <w:rPr>
          <w:rFonts w:cs="Times New Roman"/>
        </w:rPr>
        <w:t>6</w:t>
      </w:r>
      <w:r w:rsidR="0075541C" w:rsidRPr="00972295">
        <w:rPr>
          <w:rFonts w:cs="Times New Roman"/>
        </w:rPr>
        <w:t xml:space="preserve"> </w:t>
      </w:r>
      <w:r w:rsidR="00F869F6">
        <w:rPr>
          <w:rFonts w:cs="Times New Roman"/>
        </w:rPr>
        <w:t xml:space="preserve">grain </w:t>
      </w:r>
      <w:r w:rsidR="002C4C05" w:rsidRPr="00972295">
        <w:rPr>
          <w:rFonts w:cs="Times New Roman"/>
        </w:rPr>
        <w:t>dust explosi</w:t>
      </w:r>
      <w:r w:rsidR="00013124" w:rsidRPr="00972295">
        <w:rPr>
          <w:rFonts w:cs="Times New Roman"/>
        </w:rPr>
        <w:t xml:space="preserve">ons reported in the U.S. in </w:t>
      </w:r>
      <w:r w:rsidR="0075541C" w:rsidRPr="00972295">
        <w:rPr>
          <w:rFonts w:cs="Times New Roman"/>
        </w:rPr>
        <w:t>20</w:t>
      </w:r>
      <w:r w:rsidR="00DF39C2">
        <w:rPr>
          <w:rFonts w:cs="Times New Roman"/>
        </w:rPr>
        <w:t>2</w:t>
      </w:r>
      <w:r w:rsidR="00D52BDC">
        <w:rPr>
          <w:rFonts w:cs="Times New Roman"/>
        </w:rPr>
        <w:t>1</w:t>
      </w:r>
      <w:r w:rsidR="0075541C" w:rsidRPr="00972295">
        <w:rPr>
          <w:rFonts w:cs="Times New Roman"/>
        </w:rPr>
        <w:t xml:space="preserve"> </w:t>
      </w:r>
      <w:r w:rsidR="002C4C05" w:rsidRPr="00972295">
        <w:rPr>
          <w:rFonts w:cs="Times New Roman"/>
        </w:rPr>
        <w:t xml:space="preserve">according </w:t>
      </w:r>
      <w:r w:rsidR="00EA7202" w:rsidRPr="00972295">
        <w:rPr>
          <w:rFonts w:cs="Times New Roman"/>
        </w:rPr>
        <w:t>to Kingsly</w:t>
      </w:r>
      <w:r w:rsidR="0097621E" w:rsidRPr="00972295">
        <w:rPr>
          <w:rFonts w:cs="Times New Roman"/>
        </w:rPr>
        <w:t xml:space="preserve"> Ambrose</w:t>
      </w:r>
      <w:r w:rsidR="00EA7202" w:rsidRPr="00972295">
        <w:rPr>
          <w:rFonts w:cs="Times New Roman"/>
        </w:rPr>
        <w:t xml:space="preserve">, </w:t>
      </w:r>
      <w:r w:rsidR="0075541C" w:rsidRPr="00972295">
        <w:rPr>
          <w:rFonts w:cs="Times New Roman"/>
        </w:rPr>
        <w:t>Ass</w:t>
      </w:r>
      <w:r w:rsidR="0075541C">
        <w:rPr>
          <w:rFonts w:cs="Times New Roman"/>
        </w:rPr>
        <w:t>ociate</w:t>
      </w:r>
      <w:r w:rsidR="0075541C" w:rsidRPr="00972295">
        <w:rPr>
          <w:rFonts w:cs="Times New Roman"/>
        </w:rPr>
        <w:t xml:space="preserve"> </w:t>
      </w:r>
      <w:r w:rsidR="00EA7202" w:rsidRPr="00972295">
        <w:rPr>
          <w:rFonts w:cs="Times New Roman"/>
        </w:rPr>
        <w:t xml:space="preserve">Professor, </w:t>
      </w:r>
      <w:r w:rsidR="00F53674" w:rsidRPr="00972295">
        <w:rPr>
          <w:rFonts w:cs="Times New Roman"/>
        </w:rPr>
        <w:t>Purdue</w:t>
      </w:r>
      <w:r w:rsidR="00EA7202" w:rsidRPr="00972295">
        <w:rPr>
          <w:rFonts w:cs="Times New Roman"/>
        </w:rPr>
        <w:t xml:space="preserve"> University.</w:t>
      </w:r>
      <w:r w:rsidR="002C4C05" w:rsidRPr="00972295">
        <w:rPr>
          <w:rFonts w:cs="Times New Roman"/>
        </w:rPr>
        <w:t xml:space="preserve"> This co</w:t>
      </w:r>
      <w:r w:rsidR="002C4C05" w:rsidRPr="00972295">
        <w:rPr>
          <w:rFonts w:cs="Times New Roman"/>
          <w:spacing w:val="-2"/>
        </w:rPr>
        <w:t>m</w:t>
      </w:r>
      <w:r w:rsidR="00013124" w:rsidRPr="00972295">
        <w:rPr>
          <w:rFonts w:cs="Times New Roman"/>
        </w:rPr>
        <w:t xml:space="preserve">pares to </w:t>
      </w:r>
      <w:r w:rsidR="00D52BDC">
        <w:rPr>
          <w:rFonts w:cs="Times New Roman"/>
        </w:rPr>
        <w:t>8</w:t>
      </w:r>
      <w:r w:rsidR="0075541C" w:rsidRPr="00972295">
        <w:rPr>
          <w:rFonts w:cs="Times New Roman"/>
        </w:rPr>
        <w:t xml:space="preserve"> </w:t>
      </w:r>
      <w:r w:rsidR="002C4C05" w:rsidRPr="00972295">
        <w:rPr>
          <w:rFonts w:cs="Times New Roman"/>
        </w:rPr>
        <w:t xml:space="preserve">in </w:t>
      </w:r>
      <w:r w:rsidR="0075541C" w:rsidRPr="00972295">
        <w:rPr>
          <w:rFonts w:cs="Times New Roman"/>
        </w:rPr>
        <w:t>20</w:t>
      </w:r>
      <w:r w:rsidR="00D52BDC">
        <w:rPr>
          <w:rFonts w:cs="Times New Roman"/>
        </w:rPr>
        <w:t>20</w:t>
      </w:r>
      <w:r w:rsidR="0075541C" w:rsidRPr="00972295">
        <w:rPr>
          <w:rFonts w:cs="Times New Roman"/>
        </w:rPr>
        <w:t xml:space="preserve"> </w:t>
      </w:r>
      <w:r w:rsidR="00EF266B" w:rsidRPr="00972295">
        <w:rPr>
          <w:rFonts w:cs="Times New Roman"/>
        </w:rPr>
        <w:t xml:space="preserve">and a ten-year </w:t>
      </w:r>
      <w:r w:rsidR="00EF266B" w:rsidRPr="008C1DF1">
        <w:rPr>
          <w:rFonts w:cs="Times New Roman"/>
        </w:rPr>
        <w:t xml:space="preserve">average of </w:t>
      </w:r>
      <w:r w:rsidR="00CD62EB">
        <w:rPr>
          <w:rFonts w:cs="Times New Roman"/>
        </w:rPr>
        <w:t>7.9</w:t>
      </w:r>
      <w:r w:rsidR="008C1DF1" w:rsidRPr="008C1DF1">
        <w:rPr>
          <w:rFonts w:cs="Times New Roman"/>
        </w:rPr>
        <w:t xml:space="preserve"> </w:t>
      </w:r>
      <w:r w:rsidR="002C4C05" w:rsidRPr="00972295">
        <w:rPr>
          <w:rFonts w:cs="Times New Roman"/>
        </w:rPr>
        <w:t>explosions.</w:t>
      </w:r>
    </w:p>
    <w:p w14:paraId="255038CD" w14:textId="77777777" w:rsidR="00314AE6" w:rsidRPr="00972295" w:rsidRDefault="00314AE6">
      <w:pPr>
        <w:spacing w:before="20" w:line="260" w:lineRule="exact"/>
        <w:rPr>
          <w:rFonts w:ascii="Times New Roman" w:hAnsi="Times New Roman" w:cs="Times New Roman"/>
          <w:sz w:val="26"/>
          <w:szCs w:val="26"/>
        </w:rPr>
      </w:pPr>
    </w:p>
    <w:p w14:paraId="119FEA04" w14:textId="6EF7A2D2" w:rsidR="00314AE6" w:rsidRPr="00972295" w:rsidRDefault="008E30D3">
      <w:pPr>
        <w:pStyle w:val="BodyText"/>
        <w:rPr>
          <w:rFonts w:cs="Times New Roman"/>
        </w:rPr>
      </w:pPr>
      <w:r w:rsidRPr="00972295">
        <w:rPr>
          <w:rFonts w:cs="Times New Roman"/>
        </w:rPr>
        <w:t xml:space="preserve">There </w:t>
      </w:r>
      <w:r w:rsidR="00C23063" w:rsidRPr="00972295">
        <w:rPr>
          <w:rFonts w:cs="Times New Roman"/>
        </w:rPr>
        <w:t xml:space="preserve">were </w:t>
      </w:r>
      <w:r w:rsidR="0075541C">
        <w:rPr>
          <w:rFonts w:cs="Times New Roman"/>
        </w:rPr>
        <w:t>1</w:t>
      </w:r>
      <w:r w:rsidR="0075541C" w:rsidRPr="00972295">
        <w:rPr>
          <w:rFonts w:cs="Times New Roman"/>
        </w:rPr>
        <w:t xml:space="preserve"> </w:t>
      </w:r>
      <w:r w:rsidR="001A30AC" w:rsidRPr="00972295">
        <w:rPr>
          <w:rFonts w:cs="Times New Roman"/>
        </w:rPr>
        <w:t>fatality</w:t>
      </w:r>
      <w:r w:rsidRPr="00972295">
        <w:rPr>
          <w:rFonts w:cs="Times New Roman"/>
        </w:rPr>
        <w:t xml:space="preserve"> and </w:t>
      </w:r>
      <w:r w:rsidR="00CD62EB">
        <w:rPr>
          <w:rFonts w:cs="Times New Roman"/>
        </w:rPr>
        <w:t>5</w:t>
      </w:r>
      <w:r w:rsidR="0075541C" w:rsidRPr="00972295">
        <w:rPr>
          <w:rFonts w:cs="Times New Roman"/>
        </w:rPr>
        <w:t xml:space="preserve"> </w:t>
      </w:r>
      <w:r w:rsidR="002C4C05" w:rsidRPr="00972295">
        <w:rPr>
          <w:rFonts w:cs="Times New Roman"/>
        </w:rPr>
        <w:t>injur</w:t>
      </w:r>
      <w:r w:rsidR="001A30AC">
        <w:rPr>
          <w:rFonts w:cs="Times New Roman"/>
        </w:rPr>
        <w:t>ies</w:t>
      </w:r>
      <w:r w:rsidR="00EA7202" w:rsidRPr="00972295">
        <w:rPr>
          <w:rFonts w:cs="Times New Roman"/>
        </w:rPr>
        <w:t>.</w:t>
      </w:r>
    </w:p>
    <w:p w14:paraId="3EE15141" w14:textId="77777777" w:rsidR="00314AE6" w:rsidRPr="00972295" w:rsidRDefault="00314AE6">
      <w:pPr>
        <w:spacing w:before="7" w:line="280" w:lineRule="exact"/>
        <w:rPr>
          <w:rFonts w:ascii="Times New Roman" w:hAnsi="Times New Roman" w:cs="Times New Roman"/>
          <w:sz w:val="28"/>
          <w:szCs w:val="28"/>
        </w:rPr>
      </w:pPr>
    </w:p>
    <w:p w14:paraId="64F6EE1F" w14:textId="73233013" w:rsidR="00314AE6" w:rsidRPr="00972295" w:rsidRDefault="002C4C05">
      <w:pPr>
        <w:pStyle w:val="BodyText"/>
        <w:spacing w:line="243" w:lineRule="auto"/>
        <w:rPr>
          <w:rFonts w:cs="Times New Roman"/>
        </w:rPr>
      </w:pPr>
      <w:r w:rsidRPr="00972295">
        <w:rPr>
          <w:rFonts w:cs="Times New Roman"/>
        </w:rPr>
        <w:t xml:space="preserve">The </w:t>
      </w:r>
      <w:r w:rsidR="001F0E98" w:rsidRPr="00972295">
        <w:rPr>
          <w:rFonts w:cs="Times New Roman"/>
        </w:rPr>
        <w:t xml:space="preserve">explosions were in </w:t>
      </w:r>
      <w:r w:rsidR="00CD62EB">
        <w:rPr>
          <w:rFonts w:cs="Times New Roman"/>
        </w:rPr>
        <w:t>1</w:t>
      </w:r>
      <w:r w:rsidR="0075541C">
        <w:rPr>
          <w:rFonts w:cs="Times New Roman"/>
        </w:rPr>
        <w:t xml:space="preserve"> feed mill</w:t>
      </w:r>
      <w:r w:rsidR="00C23063" w:rsidRPr="00972295">
        <w:rPr>
          <w:rFonts w:cs="Times New Roman"/>
        </w:rPr>
        <w:t xml:space="preserve">, </w:t>
      </w:r>
      <w:r w:rsidR="001A30AC">
        <w:rPr>
          <w:rFonts w:cs="Times New Roman"/>
        </w:rPr>
        <w:t>1</w:t>
      </w:r>
      <w:r w:rsidR="0075541C">
        <w:rPr>
          <w:rFonts w:cs="Times New Roman"/>
        </w:rPr>
        <w:t xml:space="preserve"> ethanol plant</w:t>
      </w:r>
      <w:r w:rsidR="0002376B" w:rsidRPr="00972295">
        <w:rPr>
          <w:rFonts w:cs="Times New Roman"/>
        </w:rPr>
        <w:t>,</w:t>
      </w:r>
      <w:r w:rsidR="001A30AC">
        <w:rPr>
          <w:rFonts w:cs="Times New Roman"/>
        </w:rPr>
        <w:t xml:space="preserve"> </w:t>
      </w:r>
      <w:r w:rsidR="00FE565B">
        <w:rPr>
          <w:rFonts w:cs="Times New Roman"/>
        </w:rPr>
        <w:t>1</w:t>
      </w:r>
      <w:r w:rsidR="001A30AC">
        <w:rPr>
          <w:rFonts w:cs="Times New Roman"/>
        </w:rPr>
        <w:t xml:space="preserve"> grain mill</w:t>
      </w:r>
      <w:r w:rsidR="0002376B" w:rsidRPr="00972295">
        <w:rPr>
          <w:rFonts w:cs="Times New Roman"/>
        </w:rPr>
        <w:t xml:space="preserve"> and</w:t>
      </w:r>
      <w:r w:rsidR="00ED224B" w:rsidRPr="00972295">
        <w:rPr>
          <w:rFonts w:cs="Times New Roman"/>
        </w:rPr>
        <w:t xml:space="preserve"> </w:t>
      </w:r>
      <w:r w:rsidR="00F05AA1">
        <w:rPr>
          <w:rFonts w:cs="Times New Roman"/>
        </w:rPr>
        <w:t>3</w:t>
      </w:r>
      <w:r w:rsidR="0075541C" w:rsidRPr="00972295">
        <w:rPr>
          <w:rFonts w:cs="Times New Roman"/>
        </w:rPr>
        <w:t xml:space="preserve"> </w:t>
      </w:r>
      <w:r w:rsidR="00F53674" w:rsidRPr="00972295">
        <w:rPr>
          <w:rFonts w:cs="Times New Roman"/>
        </w:rPr>
        <w:t>grain elevators</w:t>
      </w:r>
      <w:r w:rsidR="00CC67B0" w:rsidRPr="00972295">
        <w:rPr>
          <w:rFonts w:cs="Times New Roman"/>
        </w:rPr>
        <w:t>.</w:t>
      </w:r>
    </w:p>
    <w:p w14:paraId="701A0E59" w14:textId="77777777" w:rsidR="00314AE6" w:rsidRPr="00972295" w:rsidRDefault="00314AE6">
      <w:pPr>
        <w:spacing w:before="3" w:line="280" w:lineRule="exact"/>
        <w:rPr>
          <w:rFonts w:ascii="Times New Roman" w:hAnsi="Times New Roman" w:cs="Times New Roman"/>
          <w:sz w:val="28"/>
          <w:szCs w:val="28"/>
        </w:rPr>
      </w:pPr>
    </w:p>
    <w:p w14:paraId="32A56C89" w14:textId="7947B781" w:rsidR="00314AE6" w:rsidRPr="00972295" w:rsidRDefault="002C4C05" w:rsidP="00AE3601">
      <w:pPr>
        <w:pStyle w:val="BodyText"/>
        <w:spacing w:line="243" w:lineRule="auto"/>
        <w:ind w:right="332"/>
        <w:rPr>
          <w:rFonts w:cs="Times New Roman"/>
        </w:rPr>
      </w:pPr>
      <w:r w:rsidRPr="00B24386">
        <w:rPr>
          <w:rFonts w:cs="Times New Roman"/>
        </w:rPr>
        <w:t>The</w:t>
      </w:r>
      <w:r w:rsidRPr="00B24386">
        <w:rPr>
          <w:rFonts w:cs="Times New Roman"/>
          <w:spacing w:val="-1"/>
        </w:rPr>
        <w:t xml:space="preserve"> </w:t>
      </w:r>
      <w:r w:rsidRPr="00B24386">
        <w:rPr>
          <w:rFonts w:cs="Times New Roman"/>
          <w:b/>
          <w:bCs/>
        </w:rPr>
        <w:t>probable ignition source</w:t>
      </w:r>
      <w:r w:rsidR="0021335C" w:rsidRPr="00B24386">
        <w:rPr>
          <w:rFonts w:cs="Times New Roman"/>
          <w:b/>
          <w:bCs/>
        </w:rPr>
        <w:t>s</w:t>
      </w:r>
      <w:r w:rsidRPr="00B24386">
        <w:rPr>
          <w:rFonts w:cs="Times New Roman"/>
          <w:b/>
          <w:bCs/>
        </w:rPr>
        <w:t xml:space="preserve"> </w:t>
      </w:r>
      <w:r w:rsidR="001A30AC" w:rsidRPr="00B24386">
        <w:rPr>
          <w:rFonts w:cs="Times New Roman"/>
          <w:bCs/>
        </w:rPr>
        <w:t>were</w:t>
      </w:r>
      <w:r w:rsidR="00B24386" w:rsidRPr="00B24386">
        <w:rPr>
          <w:rFonts w:cs="Times New Roman"/>
          <w:bCs/>
        </w:rPr>
        <w:t xml:space="preserve"> identified in </w:t>
      </w:r>
      <w:r w:rsidR="004A4B9B">
        <w:rPr>
          <w:rFonts w:cs="Times New Roman"/>
          <w:bCs/>
        </w:rPr>
        <w:t>1</w:t>
      </w:r>
      <w:r w:rsidR="0075541C" w:rsidRPr="00B24386">
        <w:rPr>
          <w:rFonts w:cs="Times New Roman"/>
          <w:bCs/>
        </w:rPr>
        <w:t xml:space="preserve"> </w:t>
      </w:r>
      <w:r w:rsidR="00B24386" w:rsidRPr="00B24386">
        <w:rPr>
          <w:rFonts w:cs="Times New Roman"/>
          <w:bCs/>
        </w:rPr>
        <w:t xml:space="preserve">case as </w:t>
      </w:r>
      <w:r w:rsidR="001A30AC">
        <w:rPr>
          <w:rFonts w:cs="Times New Roman"/>
          <w:bCs/>
        </w:rPr>
        <w:t>fire</w:t>
      </w:r>
      <w:r w:rsidR="00B24386" w:rsidRPr="00B24386">
        <w:rPr>
          <w:rFonts w:cs="Times New Roman"/>
          <w:bCs/>
        </w:rPr>
        <w:t>,</w:t>
      </w:r>
      <w:r w:rsidR="001A30AC">
        <w:rPr>
          <w:rFonts w:cs="Times New Roman"/>
          <w:bCs/>
        </w:rPr>
        <w:t xml:space="preserve"> </w:t>
      </w:r>
      <w:r w:rsidR="00F05AA1">
        <w:rPr>
          <w:rFonts w:cs="Times New Roman"/>
          <w:bCs/>
        </w:rPr>
        <w:t>1</w:t>
      </w:r>
      <w:r w:rsidR="001A30AC">
        <w:rPr>
          <w:rFonts w:cs="Times New Roman"/>
          <w:bCs/>
        </w:rPr>
        <w:t xml:space="preserve"> as </w:t>
      </w:r>
      <w:r w:rsidR="00F05AA1">
        <w:rPr>
          <w:rFonts w:cs="Times New Roman"/>
          <w:bCs/>
        </w:rPr>
        <w:t>grain smoldering</w:t>
      </w:r>
      <w:r w:rsidR="00B24386" w:rsidRPr="00B24386">
        <w:rPr>
          <w:rFonts w:cs="Times New Roman"/>
          <w:bCs/>
        </w:rPr>
        <w:t xml:space="preserve"> and </w:t>
      </w:r>
      <w:r w:rsidR="00CD62EB">
        <w:rPr>
          <w:rFonts w:cs="Times New Roman"/>
          <w:bCs/>
        </w:rPr>
        <w:t>4</w:t>
      </w:r>
      <w:r w:rsidR="0075541C" w:rsidRPr="00B24386">
        <w:rPr>
          <w:rFonts w:cs="Times New Roman"/>
          <w:bCs/>
        </w:rPr>
        <w:t xml:space="preserve"> </w:t>
      </w:r>
      <w:r w:rsidR="00B24386" w:rsidRPr="00B24386">
        <w:rPr>
          <w:rFonts w:cs="Times New Roman"/>
          <w:bCs/>
        </w:rPr>
        <w:t>unknowns</w:t>
      </w:r>
      <w:r w:rsidR="00720D0B" w:rsidRPr="00B24386">
        <w:rPr>
          <w:rFonts w:cs="Times New Roman"/>
        </w:rPr>
        <w:t>.</w:t>
      </w:r>
    </w:p>
    <w:p w14:paraId="0F419585" w14:textId="77777777" w:rsidR="00AE3601" w:rsidRPr="00972295" w:rsidRDefault="00AE3601" w:rsidP="00AE3601">
      <w:pPr>
        <w:pStyle w:val="BodyText"/>
        <w:spacing w:line="243" w:lineRule="auto"/>
        <w:ind w:right="332"/>
        <w:rPr>
          <w:rFonts w:cs="Times New Roman"/>
          <w:sz w:val="28"/>
          <w:szCs w:val="28"/>
        </w:rPr>
      </w:pPr>
    </w:p>
    <w:p w14:paraId="6211C94F" w14:textId="74606A2B" w:rsidR="00314AE6" w:rsidRPr="00C51520" w:rsidRDefault="002C4C05">
      <w:pPr>
        <w:pStyle w:val="BodyText"/>
        <w:spacing w:line="243" w:lineRule="auto"/>
        <w:rPr>
          <w:rFonts w:cs="Times New Roman"/>
        </w:rPr>
      </w:pPr>
      <w:r w:rsidRPr="00513523">
        <w:rPr>
          <w:rFonts w:cs="Times New Roman"/>
          <w:b/>
          <w:bCs/>
        </w:rPr>
        <w:t xml:space="preserve">Fuel sources </w:t>
      </w:r>
      <w:r w:rsidR="008E30D3" w:rsidRPr="00513523">
        <w:rPr>
          <w:rFonts w:cs="Times New Roman"/>
        </w:rPr>
        <w:t xml:space="preserve">were </w:t>
      </w:r>
      <w:r w:rsidR="008E30D3" w:rsidRPr="00C51520">
        <w:rPr>
          <w:rFonts w:cs="Times New Roman"/>
        </w:rPr>
        <w:t xml:space="preserve">identified as </w:t>
      </w:r>
      <w:r w:rsidR="002A6505">
        <w:rPr>
          <w:rFonts w:eastAsiaTheme="minorEastAsia" w:cs="Times New Roman"/>
          <w:lang w:eastAsia="zh-CN"/>
        </w:rPr>
        <w:t>4</w:t>
      </w:r>
      <w:r w:rsidR="00F20804" w:rsidRPr="00C51520">
        <w:rPr>
          <w:rFonts w:eastAsiaTheme="minorEastAsia" w:cs="Times New Roman"/>
          <w:lang w:eastAsia="zh-CN"/>
        </w:rPr>
        <w:t xml:space="preserve"> </w:t>
      </w:r>
      <w:r w:rsidR="00C149AB" w:rsidRPr="00C51520">
        <w:rPr>
          <w:rFonts w:eastAsiaTheme="minorEastAsia" w:cs="Times New Roman"/>
          <w:lang w:eastAsia="zh-CN"/>
        </w:rPr>
        <w:t>from</w:t>
      </w:r>
      <w:r w:rsidR="00C022C0" w:rsidRPr="00C51520">
        <w:rPr>
          <w:rFonts w:cs="Times New Roman"/>
        </w:rPr>
        <w:t xml:space="preserve"> </w:t>
      </w:r>
      <w:r w:rsidR="00FA27DD" w:rsidRPr="00C51520">
        <w:rPr>
          <w:rFonts w:cs="Times New Roman"/>
        </w:rPr>
        <w:t>grain</w:t>
      </w:r>
      <w:r w:rsidR="001F0E98" w:rsidRPr="00C51520">
        <w:rPr>
          <w:rFonts w:cs="Times New Roman"/>
        </w:rPr>
        <w:t xml:space="preserve"> dust</w:t>
      </w:r>
      <w:r w:rsidR="0057008C" w:rsidRPr="00C51520">
        <w:rPr>
          <w:rFonts w:cs="Times New Roman"/>
        </w:rPr>
        <w:t xml:space="preserve"> </w:t>
      </w:r>
      <w:r w:rsidR="001F0E98" w:rsidRPr="00C51520">
        <w:rPr>
          <w:rFonts w:cs="Times New Roman"/>
        </w:rPr>
        <w:t>and</w:t>
      </w:r>
      <w:r w:rsidR="000B6FD7" w:rsidRPr="00C51520">
        <w:rPr>
          <w:rFonts w:cs="Times New Roman"/>
        </w:rPr>
        <w:t xml:space="preserve"> </w:t>
      </w:r>
      <w:r w:rsidR="00CD62EB">
        <w:rPr>
          <w:rFonts w:cs="Times New Roman"/>
        </w:rPr>
        <w:t>2</w:t>
      </w:r>
      <w:r w:rsidR="00F20804" w:rsidRPr="00C51520">
        <w:rPr>
          <w:rFonts w:cs="Times New Roman"/>
        </w:rPr>
        <w:t xml:space="preserve"> </w:t>
      </w:r>
      <w:r w:rsidR="00CC67B0" w:rsidRPr="00C51520">
        <w:rPr>
          <w:rFonts w:eastAsiaTheme="minorEastAsia" w:cs="Times New Roman"/>
          <w:lang w:eastAsia="zh-CN"/>
        </w:rPr>
        <w:t>unknown</w:t>
      </w:r>
      <w:r w:rsidR="00023376" w:rsidRPr="00C51520">
        <w:rPr>
          <w:rFonts w:eastAsiaTheme="minorEastAsia" w:cs="Times New Roman"/>
          <w:lang w:eastAsia="zh-CN"/>
        </w:rPr>
        <w:t>s</w:t>
      </w:r>
      <w:r w:rsidRPr="00C51520">
        <w:rPr>
          <w:rFonts w:cs="Times New Roman"/>
          <w:spacing w:val="-1"/>
        </w:rPr>
        <w:t>.</w:t>
      </w:r>
    </w:p>
    <w:p w14:paraId="5F64CC2A" w14:textId="77777777" w:rsidR="00314AE6" w:rsidRPr="00972295" w:rsidRDefault="00314AE6">
      <w:pPr>
        <w:spacing w:before="3" w:line="280" w:lineRule="exact"/>
        <w:rPr>
          <w:rFonts w:ascii="Times New Roman" w:hAnsi="Times New Roman" w:cs="Times New Roman"/>
          <w:sz w:val="28"/>
          <w:szCs w:val="28"/>
        </w:rPr>
      </w:pPr>
    </w:p>
    <w:p w14:paraId="38F959C0" w14:textId="1B300941" w:rsidR="00314AE6" w:rsidRPr="00972295" w:rsidRDefault="002C4C05">
      <w:pPr>
        <w:pStyle w:val="BodyText"/>
        <w:spacing w:line="243" w:lineRule="auto"/>
        <w:ind w:right="419"/>
        <w:rPr>
          <w:rFonts w:eastAsiaTheme="minorEastAsia" w:cs="Times New Roman"/>
          <w:lang w:eastAsia="zh-CN"/>
        </w:rPr>
      </w:pPr>
      <w:r w:rsidRPr="00972295">
        <w:rPr>
          <w:rFonts w:cs="Times New Roman"/>
          <w:b/>
          <w:bCs/>
        </w:rPr>
        <w:t xml:space="preserve">Dust explosions </w:t>
      </w:r>
      <w:r w:rsidRPr="00972295">
        <w:rPr>
          <w:rFonts w:cs="Times New Roman"/>
        </w:rPr>
        <w:t xml:space="preserve">occurred in </w:t>
      </w:r>
      <w:r w:rsidR="00CD62EB">
        <w:rPr>
          <w:rFonts w:cs="Times New Roman"/>
        </w:rPr>
        <w:t>5</w:t>
      </w:r>
      <w:r w:rsidR="0075541C" w:rsidRPr="00972295">
        <w:rPr>
          <w:rFonts w:cs="Times New Roman"/>
        </w:rPr>
        <w:t xml:space="preserve"> </w:t>
      </w:r>
      <w:r w:rsidR="00B60E25" w:rsidRPr="00972295">
        <w:rPr>
          <w:rFonts w:cs="Times New Roman"/>
        </w:rPr>
        <w:t>different states:</w:t>
      </w:r>
      <w:r w:rsidR="00CC67B0" w:rsidRPr="00972295">
        <w:rPr>
          <w:rFonts w:eastAsiaTheme="minorEastAsia" w:cs="Times New Roman"/>
          <w:lang w:eastAsia="zh-CN"/>
        </w:rPr>
        <w:t xml:space="preserve"> </w:t>
      </w:r>
      <w:r w:rsidR="002A6505">
        <w:rPr>
          <w:rFonts w:eastAsiaTheme="minorEastAsia" w:cs="Times New Roman"/>
          <w:lang w:eastAsia="zh-CN"/>
        </w:rPr>
        <w:t>2 in Minnesota, and 1</w:t>
      </w:r>
      <w:r w:rsidR="00CC67B0" w:rsidRPr="00972295">
        <w:rPr>
          <w:rFonts w:eastAsiaTheme="minorEastAsia" w:cs="Times New Roman"/>
          <w:lang w:eastAsia="zh-CN"/>
        </w:rPr>
        <w:t xml:space="preserve"> each in</w:t>
      </w:r>
      <w:r w:rsidR="00B0088D">
        <w:rPr>
          <w:rFonts w:eastAsiaTheme="minorEastAsia" w:cs="Times New Roman"/>
          <w:lang w:eastAsia="zh-CN"/>
        </w:rPr>
        <w:t xml:space="preserve"> </w:t>
      </w:r>
      <w:r w:rsidR="00CD62EB">
        <w:rPr>
          <w:rFonts w:eastAsiaTheme="minorEastAsia" w:cs="Times New Roman"/>
          <w:lang w:eastAsia="zh-CN"/>
        </w:rPr>
        <w:t xml:space="preserve">Georgia, </w:t>
      </w:r>
      <w:r w:rsidR="002A6505">
        <w:rPr>
          <w:rFonts w:eastAsiaTheme="minorEastAsia" w:cs="Times New Roman"/>
          <w:lang w:eastAsia="zh-CN"/>
        </w:rPr>
        <w:t>Idaho, Indiana</w:t>
      </w:r>
      <w:r w:rsidR="00705B6D" w:rsidRPr="00972295">
        <w:rPr>
          <w:rFonts w:eastAsiaTheme="minorEastAsia" w:cs="Times New Roman"/>
          <w:lang w:eastAsia="zh-CN"/>
        </w:rPr>
        <w:t>,</w:t>
      </w:r>
      <w:r w:rsidR="005639CC">
        <w:rPr>
          <w:rFonts w:eastAsiaTheme="minorEastAsia" w:cs="Times New Roman"/>
          <w:lang w:eastAsia="zh-CN"/>
        </w:rPr>
        <w:t xml:space="preserve"> </w:t>
      </w:r>
      <w:r w:rsidR="009D7A9A">
        <w:rPr>
          <w:rFonts w:eastAsiaTheme="minorEastAsia" w:cs="Times New Roman"/>
          <w:lang w:eastAsia="zh-CN"/>
        </w:rPr>
        <w:t>Oregon</w:t>
      </w:r>
      <w:r w:rsidR="00CD62EB">
        <w:rPr>
          <w:rFonts w:eastAsiaTheme="minorEastAsia" w:cs="Times New Roman"/>
          <w:lang w:eastAsia="zh-CN"/>
        </w:rPr>
        <w:t>.</w:t>
      </w:r>
    </w:p>
    <w:p w14:paraId="50F4E334" w14:textId="77777777" w:rsidR="00314AE6" w:rsidRPr="00972295" w:rsidRDefault="00314AE6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5DBD3488" w14:textId="77777777" w:rsidR="00314AE6" w:rsidRPr="00C51520" w:rsidRDefault="00314AE6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3E951BCD" w14:textId="2BF6004B" w:rsidR="00E35269" w:rsidRPr="00972295" w:rsidRDefault="00E35269" w:rsidP="00E35269">
      <w:pPr>
        <w:pStyle w:val="BodyText"/>
        <w:spacing w:line="243" w:lineRule="auto"/>
        <w:ind w:right="104"/>
        <w:rPr>
          <w:rFonts w:cs="Times New Roman"/>
        </w:rPr>
      </w:pPr>
      <w:r w:rsidRPr="00C51520">
        <w:rPr>
          <w:rFonts w:cs="Times New Roman"/>
        </w:rPr>
        <w:t>Contact Dr. Kingsly Ambrose by e-mail (</w:t>
      </w:r>
      <w:hyperlink r:id="rId8" w:history="1">
        <w:r w:rsidR="00763839" w:rsidRPr="00C51520">
          <w:rPr>
            <w:rFonts w:cs="Times New Roman"/>
          </w:rPr>
          <w:t>rambrose@purdue</w:t>
        </w:r>
        <w:r w:rsidRPr="00C51520">
          <w:rPr>
            <w:rFonts w:cs="Times New Roman"/>
          </w:rPr>
          <w:t>.edu</w:t>
        </w:r>
      </w:hyperlink>
      <w:r w:rsidRPr="00C51520">
        <w:rPr>
          <w:rFonts w:cs="Times New Roman"/>
        </w:rPr>
        <w:t>) or telephone (7</w:t>
      </w:r>
      <w:r w:rsidR="00461356" w:rsidRPr="00C51520">
        <w:rPr>
          <w:rFonts w:cs="Times New Roman"/>
        </w:rPr>
        <w:t>65</w:t>
      </w:r>
      <w:r w:rsidRPr="00C51520">
        <w:rPr>
          <w:rFonts w:cs="Times New Roman"/>
        </w:rPr>
        <w:t>-</w:t>
      </w:r>
      <w:r w:rsidR="00461356" w:rsidRPr="00C51520">
        <w:rPr>
          <w:rFonts w:cs="Times New Roman"/>
        </w:rPr>
        <w:t>494</w:t>
      </w:r>
      <w:r w:rsidRPr="00C51520">
        <w:rPr>
          <w:rFonts w:cs="Times New Roman"/>
        </w:rPr>
        <w:t>-</w:t>
      </w:r>
      <w:r w:rsidR="00461356" w:rsidRPr="00C51520">
        <w:rPr>
          <w:rFonts w:cs="Times New Roman"/>
        </w:rPr>
        <w:t>6599</w:t>
      </w:r>
      <w:r w:rsidRPr="00C51520">
        <w:rPr>
          <w:rFonts w:cs="Times New Roman"/>
        </w:rPr>
        <w:t xml:space="preserve">). Address: </w:t>
      </w:r>
      <w:r w:rsidR="00763839" w:rsidRPr="00C51520">
        <w:rPr>
          <w:rFonts w:cs="Times New Roman"/>
        </w:rPr>
        <w:t>225 S University Street, West Lafay</w:t>
      </w:r>
      <w:r w:rsidR="002D47DA" w:rsidRPr="00C51520">
        <w:rPr>
          <w:rFonts w:cs="Times New Roman"/>
        </w:rPr>
        <w:t>e</w:t>
      </w:r>
      <w:r w:rsidR="00763839" w:rsidRPr="00C51520">
        <w:rPr>
          <w:rFonts w:cs="Times New Roman"/>
        </w:rPr>
        <w:t>tte</w:t>
      </w:r>
      <w:r w:rsidR="00763839" w:rsidRPr="00972295">
        <w:rPr>
          <w:rFonts w:cs="Times New Roman"/>
        </w:rPr>
        <w:t>, IN, 47907</w:t>
      </w:r>
      <w:r w:rsidR="00461356" w:rsidRPr="00972295">
        <w:rPr>
          <w:rFonts w:cs="Times New Roman"/>
        </w:rPr>
        <w:t>.</w:t>
      </w:r>
    </w:p>
    <w:p w14:paraId="79584B81" w14:textId="77777777" w:rsidR="00314AE6" w:rsidRPr="00972295" w:rsidRDefault="00314AE6">
      <w:pPr>
        <w:spacing w:before="20" w:line="260" w:lineRule="exact"/>
        <w:rPr>
          <w:rFonts w:ascii="Times New Roman" w:hAnsi="Times New Roman" w:cs="Times New Roman"/>
          <w:sz w:val="26"/>
          <w:szCs w:val="26"/>
        </w:rPr>
      </w:pPr>
    </w:p>
    <w:p w14:paraId="4B55915E" w14:textId="77777777" w:rsidR="00314AE6" w:rsidRPr="00972295" w:rsidRDefault="00314AE6">
      <w:pPr>
        <w:spacing w:before="9" w:line="150" w:lineRule="exact"/>
        <w:rPr>
          <w:rFonts w:ascii="Times New Roman" w:hAnsi="Times New Roman" w:cs="Times New Roman"/>
          <w:sz w:val="15"/>
          <w:szCs w:val="15"/>
        </w:rPr>
      </w:pPr>
    </w:p>
    <w:p w14:paraId="2CB6A694" w14:textId="77777777" w:rsidR="00314AE6" w:rsidRPr="00972295" w:rsidRDefault="00314AE6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6215706" w14:textId="77777777" w:rsidR="00314AE6" w:rsidRPr="00972295" w:rsidRDefault="00314AE6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8148A85" w14:textId="77777777" w:rsidR="00314AE6" w:rsidRPr="00972295" w:rsidRDefault="002C4C05">
      <w:pPr>
        <w:pStyle w:val="BodyText"/>
        <w:numPr>
          <w:ilvl w:val="0"/>
          <w:numId w:val="1"/>
        </w:numPr>
        <w:tabs>
          <w:tab w:val="left" w:pos="288"/>
        </w:tabs>
        <w:ind w:left="288"/>
        <w:rPr>
          <w:rFonts w:cs="Times New Roman"/>
        </w:rPr>
      </w:pPr>
      <w:r w:rsidRPr="00972295">
        <w:rPr>
          <w:rFonts w:cs="Times New Roman"/>
        </w:rPr>
        <w:t>This report subject to revision as additional infor</w:t>
      </w:r>
      <w:r w:rsidRPr="00972295">
        <w:rPr>
          <w:rFonts w:cs="Times New Roman"/>
          <w:spacing w:val="-2"/>
        </w:rPr>
        <w:t>m</w:t>
      </w:r>
      <w:r w:rsidRPr="00972295">
        <w:rPr>
          <w:rFonts w:cs="Times New Roman"/>
        </w:rPr>
        <w:t>ation is received.</w:t>
      </w:r>
    </w:p>
    <w:p w14:paraId="47130E92" w14:textId="77777777" w:rsidR="00314AE6" w:rsidRPr="00972295" w:rsidRDefault="00314AE6">
      <w:pPr>
        <w:rPr>
          <w:rFonts w:ascii="Times New Roman" w:hAnsi="Times New Roman" w:cs="Times New Roman"/>
        </w:rPr>
      </w:pPr>
    </w:p>
    <w:p w14:paraId="4122D36D" w14:textId="53DE1E0E" w:rsidR="00C572D1" w:rsidRPr="00972295" w:rsidRDefault="00321870">
      <w:pPr>
        <w:rPr>
          <w:rFonts w:ascii="Times New Roman" w:hAnsi="Times New Roman" w:cs="Times New Roman"/>
        </w:rPr>
        <w:sectPr w:rsidR="00C572D1" w:rsidRPr="0097229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80" w:right="860" w:bottom="280" w:left="900" w:header="720" w:footer="720" w:gutter="0"/>
          <w:cols w:space="720"/>
        </w:sectPr>
      </w:pPr>
      <w:r w:rsidRPr="00972295">
        <w:rPr>
          <w:rFonts w:ascii="Times New Roman" w:hAnsi="Times New Roman" w:cs="Times New Roman"/>
        </w:rPr>
        <w:tab/>
      </w:r>
      <w:r w:rsidRPr="00972295">
        <w:rPr>
          <w:rFonts w:ascii="Times New Roman" w:hAnsi="Times New Roman" w:cs="Times New Roman"/>
        </w:rPr>
        <w:tab/>
      </w:r>
      <w:r w:rsidRPr="00972295">
        <w:rPr>
          <w:rFonts w:ascii="Times New Roman" w:hAnsi="Times New Roman" w:cs="Times New Roman"/>
        </w:rPr>
        <w:tab/>
      </w:r>
    </w:p>
    <w:p w14:paraId="7015D503" w14:textId="5E13626C" w:rsidR="00314AE6" w:rsidRPr="00972295" w:rsidRDefault="00C572D1" w:rsidP="008D3FD9">
      <w:pPr>
        <w:pStyle w:val="BodyText"/>
        <w:spacing w:before="72"/>
        <w:ind w:left="0"/>
        <w:jc w:val="center"/>
        <w:rPr>
          <w:rFonts w:eastAsiaTheme="minorEastAsia" w:cs="Times New Roman"/>
          <w:spacing w:val="-1"/>
          <w:lang w:eastAsia="zh-CN"/>
        </w:rPr>
      </w:pPr>
      <w:r w:rsidRPr="00972295">
        <w:rPr>
          <w:rFonts w:cs="Times New Roman"/>
          <w:spacing w:val="-1"/>
        </w:rPr>
        <w:lastRenderedPageBreak/>
        <w:t>REPOR</w:t>
      </w:r>
      <w:r w:rsidR="00C16BCB" w:rsidRPr="00972295">
        <w:rPr>
          <w:rFonts w:cs="Times New Roman"/>
          <w:spacing w:val="-1"/>
        </w:rPr>
        <w:t xml:space="preserve">TED DUST EXPLOSIONS IN U.S. </w:t>
      </w:r>
      <w:r w:rsidR="002B6C7E" w:rsidRPr="00972295">
        <w:rPr>
          <w:rFonts w:cs="Times New Roman"/>
          <w:spacing w:val="-1"/>
        </w:rPr>
        <w:t>20</w:t>
      </w:r>
      <w:r w:rsidR="00C51520">
        <w:rPr>
          <w:rFonts w:cs="Times New Roman"/>
          <w:spacing w:val="-1"/>
        </w:rPr>
        <w:t>2</w:t>
      </w:r>
      <w:r w:rsidR="00882C21">
        <w:rPr>
          <w:rFonts w:cs="Times New Roman"/>
          <w:spacing w:val="-1"/>
        </w:rPr>
        <w:t>1</w:t>
      </w:r>
    </w:p>
    <w:p w14:paraId="1099BAD2" w14:textId="77777777" w:rsidR="00C572D1" w:rsidRPr="00972295" w:rsidRDefault="00C572D1" w:rsidP="00CD70E1">
      <w:pPr>
        <w:spacing w:before="75"/>
        <w:rPr>
          <w:rFonts w:ascii="Times New Roman" w:eastAsia="Times New Roman" w:hAnsi="Times New Roman" w:cs="Times New Roman"/>
          <w:sz w:val="26"/>
          <w:szCs w:val="26"/>
        </w:rPr>
      </w:pPr>
    </w:p>
    <w:tbl>
      <w:tblPr>
        <w:tblW w:w="12670" w:type="dxa"/>
        <w:jc w:val="center"/>
        <w:tblLayout w:type="fixed"/>
        <w:tblLook w:val="04A0" w:firstRow="1" w:lastRow="0" w:firstColumn="1" w:lastColumn="0" w:noHBand="0" w:noVBand="1"/>
      </w:tblPr>
      <w:tblGrid>
        <w:gridCol w:w="559"/>
        <w:gridCol w:w="1311"/>
        <w:gridCol w:w="3330"/>
        <w:gridCol w:w="2070"/>
        <w:gridCol w:w="2139"/>
        <w:gridCol w:w="1821"/>
        <w:gridCol w:w="1440"/>
      </w:tblGrid>
      <w:tr w:rsidR="00F46B8E" w:rsidRPr="00972295" w14:paraId="7BBCF8F4" w14:textId="77777777" w:rsidTr="00570A76">
        <w:trPr>
          <w:trHeight w:val="1500"/>
          <w:jc w:val="center"/>
        </w:trPr>
        <w:tc>
          <w:tcPr>
            <w:tcW w:w="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A0BEF6" w14:textId="77777777" w:rsidR="00F46B8E" w:rsidRPr="00972295" w:rsidRDefault="00F46B8E" w:rsidP="00570A76">
            <w:pPr>
              <w:widowControl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u w:val="single"/>
                <w:lang w:eastAsia="zh-CN"/>
              </w:rPr>
            </w:pPr>
            <w:r w:rsidRPr="00972295">
              <w:rPr>
                <w:rFonts w:ascii="Times New Roman" w:eastAsia="Times New Roman" w:hAnsi="Times New Roman" w:cs="Times New Roman"/>
                <w:sz w:val="28"/>
                <w:szCs w:val="28"/>
                <w:u w:val="single"/>
                <w:lang w:eastAsia="zh-CN"/>
              </w:rPr>
              <w:t>No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CAD7CE" w14:textId="77777777" w:rsidR="00F46B8E" w:rsidRPr="00972295" w:rsidRDefault="00F46B8E" w:rsidP="00570A76">
            <w:pPr>
              <w:widowControl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zh-CN"/>
              </w:rPr>
            </w:pPr>
            <w:r w:rsidRPr="00972295">
              <w:rPr>
                <w:rFonts w:ascii="Times New Roman" w:eastAsia="Times New Roman" w:hAnsi="Times New Roman" w:cs="Times New Roman"/>
                <w:sz w:val="28"/>
                <w:szCs w:val="28"/>
                <w:u w:val="single"/>
                <w:lang w:eastAsia="zh-CN"/>
              </w:rPr>
              <w:t>DATE</w:t>
            </w: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C5DE2A" w14:textId="77777777" w:rsidR="00F46B8E" w:rsidRPr="00972295" w:rsidRDefault="00F46B8E" w:rsidP="00570A76">
            <w:pPr>
              <w:widowControl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zh-CN"/>
              </w:rPr>
            </w:pPr>
            <w:r w:rsidRPr="00972295">
              <w:rPr>
                <w:rFonts w:ascii="Times New Roman" w:eastAsia="Times New Roman" w:hAnsi="Times New Roman" w:cs="Times New Roman"/>
                <w:sz w:val="28"/>
                <w:szCs w:val="28"/>
                <w:u w:val="single"/>
                <w:lang w:eastAsia="zh-CN"/>
              </w:rPr>
              <w:t>COMPANY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E8D369" w14:textId="77777777" w:rsidR="00F46B8E" w:rsidRPr="00972295" w:rsidRDefault="00F46B8E" w:rsidP="00570A76">
            <w:pPr>
              <w:widowControl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zh-CN"/>
              </w:rPr>
            </w:pPr>
            <w:r w:rsidRPr="00972295">
              <w:rPr>
                <w:rFonts w:ascii="Times New Roman" w:eastAsia="Times New Roman" w:hAnsi="Times New Roman" w:cs="Times New Roman"/>
                <w:sz w:val="28"/>
                <w:szCs w:val="28"/>
                <w:u w:val="single"/>
                <w:lang w:eastAsia="zh-CN"/>
              </w:rPr>
              <w:t>ADDRESS</w:t>
            </w:r>
          </w:p>
        </w:tc>
        <w:tc>
          <w:tcPr>
            <w:tcW w:w="2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036166" w14:textId="77777777" w:rsidR="00F46B8E" w:rsidRPr="00972295" w:rsidRDefault="00F46B8E" w:rsidP="00570A76">
            <w:pPr>
              <w:widowControl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zh-CN"/>
              </w:rPr>
            </w:pPr>
            <w:r w:rsidRPr="00972295">
              <w:rPr>
                <w:rFonts w:ascii="Times New Roman" w:eastAsia="Times New Roman" w:hAnsi="Times New Roman" w:cs="Times New Roman"/>
                <w:sz w:val="28"/>
                <w:szCs w:val="28"/>
                <w:u w:val="single"/>
                <w:lang w:eastAsia="zh-CN"/>
              </w:rPr>
              <w:t>FACILITY</w:t>
            </w:r>
          </w:p>
        </w:tc>
        <w:tc>
          <w:tcPr>
            <w:tcW w:w="1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BC6271" w14:textId="77777777" w:rsidR="00F46B8E" w:rsidRPr="00972295" w:rsidRDefault="00F46B8E" w:rsidP="00570A76">
            <w:pPr>
              <w:widowControl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zh-CN"/>
              </w:rPr>
            </w:pPr>
            <w:r w:rsidRPr="00972295">
              <w:rPr>
                <w:rFonts w:ascii="Times New Roman" w:eastAsia="Times New Roman" w:hAnsi="Times New Roman" w:cs="Times New Roman"/>
                <w:sz w:val="28"/>
                <w:szCs w:val="28"/>
                <w:u w:val="single"/>
                <w:lang w:eastAsia="zh-CN"/>
              </w:rPr>
              <w:t>FATALITI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196178" w14:textId="77777777" w:rsidR="00F46B8E" w:rsidRPr="00972295" w:rsidRDefault="00F46B8E" w:rsidP="00570A76">
            <w:pPr>
              <w:widowControl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zh-CN"/>
              </w:rPr>
            </w:pPr>
            <w:r w:rsidRPr="00972295">
              <w:rPr>
                <w:rFonts w:ascii="Times New Roman" w:eastAsia="Times New Roman" w:hAnsi="Times New Roman" w:cs="Times New Roman"/>
                <w:sz w:val="28"/>
                <w:szCs w:val="28"/>
                <w:u w:val="single"/>
                <w:lang w:eastAsia="zh-CN"/>
              </w:rPr>
              <w:t>INJURED</w:t>
            </w:r>
          </w:p>
        </w:tc>
      </w:tr>
      <w:tr w:rsidR="00BB2042" w:rsidRPr="00972295" w14:paraId="3F2CA18F" w14:textId="77777777" w:rsidTr="00570A76">
        <w:trPr>
          <w:trHeight w:val="300"/>
          <w:jc w:val="center"/>
        </w:trPr>
        <w:tc>
          <w:tcPr>
            <w:tcW w:w="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7A9F8" w14:textId="44971293" w:rsidR="00BB2042" w:rsidRPr="00972295" w:rsidRDefault="00BB2042" w:rsidP="00570A76">
            <w:pPr>
              <w:pStyle w:val="Normal3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0565B" w14:textId="718440C0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3/23/2021</w:t>
            </w: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D8A91" w14:textId="07FAD881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color w:val="000000"/>
              </w:rPr>
              <w:t>Riches Seeds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69CEA5" w14:textId="067753F3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  <w:r w:rsidRPr="009415DD">
              <w:rPr>
                <w:rFonts w:ascii="Calibri" w:hAnsi="Calibri" w:cs="Calibri"/>
                <w:color w:val="000000"/>
              </w:rPr>
              <w:t>Silverton, OR</w:t>
            </w:r>
          </w:p>
        </w:tc>
        <w:tc>
          <w:tcPr>
            <w:tcW w:w="2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94E0E" w14:textId="6D2C8D1D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83E8B">
              <w:t>Grain elevator</w:t>
            </w:r>
          </w:p>
        </w:tc>
        <w:tc>
          <w:tcPr>
            <w:tcW w:w="1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45F2D" w14:textId="425A1599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4375D" w14:textId="0D857607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BB2042" w:rsidRPr="00972295" w14:paraId="7D722772" w14:textId="77777777" w:rsidTr="00570A76">
        <w:trPr>
          <w:trHeight w:val="300"/>
          <w:jc w:val="center"/>
        </w:trPr>
        <w:tc>
          <w:tcPr>
            <w:tcW w:w="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EBC53" w14:textId="031018F9" w:rsidR="00BB2042" w:rsidRPr="00972295" w:rsidRDefault="00BB2042" w:rsidP="00570A76">
            <w:pPr>
              <w:pStyle w:val="Normal3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B79AB" w14:textId="2C5125D3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5/17/2021</w:t>
            </w: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773D5" w14:textId="42C5520A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Double J Milling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F37CA1" w14:textId="200CAD3C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  <w:r w:rsidRPr="009415DD">
              <w:rPr>
                <w:rFonts w:ascii="Calibri" w:hAnsi="Calibri" w:cs="Calibri"/>
                <w:color w:val="000000"/>
              </w:rPr>
              <w:t>Mountain Home, ID</w:t>
            </w:r>
          </w:p>
        </w:tc>
        <w:tc>
          <w:tcPr>
            <w:tcW w:w="2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12CEB" w14:textId="4E9D5F3E" w:rsidR="00BB2042" w:rsidRPr="001A30AC" w:rsidRDefault="00BB2042" w:rsidP="00570A76">
            <w:pPr>
              <w:jc w:val="center"/>
              <w:rPr>
                <w:rFonts w:ascii="Calibri" w:hAnsi="Calibri" w:cs="Calibri"/>
                <w:color w:val="000000"/>
              </w:rPr>
            </w:pPr>
            <w:r w:rsidRPr="00383E8B">
              <w:t>Grain elevator</w:t>
            </w:r>
          </w:p>
        </w:tc>
        <w:tc>
          <w:tcPr>
            <w:tcW w:w="1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4F3BC" w14:textId="2B346351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74E43" w14:textId="1A851955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BB2042" w:rsidRPr="00972295" w14:paraId="353DC20C" w14:textId="77777777" w:rsidTr="00570A76">
        <w:trPr>
          <w:trHeight w:val="300"/>
          <w:jc w:val="center"/>
        </w:trPr>
        <w:tc>
          <w:tcPr>
            <w:tcW w:w="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028B7" w14:textId="19741B72" w:rsidR="00BB2042" w:rsidRPr="00972295" w:rsidRDefault="00BB2042" w:rsidP="00570A76">
            <w:pPr>
              <w:pStyle w:val="Normal3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6C853" w14:textId="6380140C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6/1/2021</w:t>
            </w: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FFBCE" w14:textId="5AC31674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Christensen Farms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ABFE01" w14:textId="17F32E66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  <w:r w:rsidRPr="009415DD">
              <w:rPr>
                <w:rFonts w:ascii="Calibri" w:hAnsi="Calibri" w:cs="Calibri"/>
                <w:color w:val="000000"/>
              </w:rPr>
              <w:t>Sleepy Eye, MN</w:t>
            </w:r>
          </w:p>
        </w:tc>
        <w:tc>
          <w:tcPr>
            <w:tcW w:w="2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C42FA" w14:textId="05E58450" w:rsidR="00BB2042" w:rsidRPr="001A30AC" w:rsidRDefault="00BB2042" w:rsidP="00570A76">
            <w:pPr>
              <w:jc w:val="center"/>
              <w:rPr>
                <w:rFonts w:ascii="Calibri" w:hAnsi="Calibri" w:cs="Calibri"/>
                <w:color w:val="000000"/>
              </w:rPr>
            </w:pPr>
            <w:r w:rsidRPr="00383E8B">
              <w:t>Feed mill</w:t>
            </w:r>
          </w:p>
        </w:tc>
        <w:tc>
          <w:tcPr>
            <w:tcW w:w="1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2701F" w14:textId="78B9B109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44668" w14:textId="7FE4CEA2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BB2042" w:rsidRPr="00972295" w14:paraId="64ADF7D1" w14:textId="77777777" w:rsidTr="00570A76">
        <w:trPr>
          <w:trHeight w:val="300"/>
          <w:jc w:val="center"/>
        </w:trPr>
        <w:tc>
          <w:tcPr>
            <w:tcW w:w="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A1E07" w14:textId="0362BA80" w:rsidR="00BB2042" w:rsidRPr="00972295" w:rsidRDefault="00BB2042" w:rsidP="00570A76">
            <w:pPr>
              <w:pStyle w:val="Normal3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EB9F3" w14:textId="384CE1F5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6/1/2021</w:t>
            </w: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07D17" w14:textId="16F4074F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Farmer</w:t>
            </w:r>
            <w:r w:rsidR="00B45212">
              <w:rPr>
                <w:rFonts w:ascii="Calibri" w:hAnsi="Calibri" w:cs="Calibri"/>
                <w:color w:val="000000"/>
              </w:rPr>
              <w:t>’</w:t>
            </w:r>
            <w:r>
              <w:rPr>
                <w:rFonts w:ascii="Calibri" w:hAnsi="Calibri" w:cs="Calibri"/>
                <w:color w:val="000000"/>
              </w:rPr>
              <w:t>s Co</w:t>
            </w:r>
            <w:r w:rsidR="00B45212">
              <w:rPr>
                <w:rFonts w:ascii="Calibri" w:hAnsi="Calibri" w:cs="Calibri"/>
                <w:color w:val="000000"/>
              </w:rPr>
              <w:t>-</w:t>
            </w:r>
            <w:r>
              <w:rPr>
                <w:rFonts w:ascii="Calibri" w:hAnsi="Calibri" w:cs="Calibri"/>
                <w:color w:val="000000"/>
              </w:rPr>
              <w:t xml:space="preserve">op of </w:t>
            </w:r>
            <w:proofErr w:type="spellStart"/>
            <w:r>
              <w:rPr>
                <w:rFonts w:ascii="Calibri" w:hAnsi="Calibri" w:cs="Calibri"/>
                <w:color w:val="000000"/>
              </w:rPr>
              <w:t>Hanska</w:t>
            </w:r>
            <w:proofErr w:type="spellEnd"/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2B9EB7" w14:textId="42A12EC6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  <w:r w:rsidRPr="005F5C56">
              <w:rPr>
                <w:rFonts w:ascii="Calibri" w:hAnsi="Calibri" w:cs="Calibri"/>
                <w:color w:val="000000"/>
              </w:rPr>
              <w:t>New Ulm, MN</w:t>
            </w:r>
          </w:p>
        </w:tc>
        <w:tc>
          <w:tcPr>
            <w:tcW w:w="2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4B7A3" w14:textId="2E26E531" w:rsidR="00BB2042" w:rsidRPr="001A30AC" w:rsidRDefault="00BB2042" w:rsidP="00570A76">
            <w:pPr>
              <w:jc w:val="center"/>
              <w:rPr>
                <w:rFonts w:ascii="Calibri" w:hAnsi="Calibri" w:cs="Calibri"/>
                <w:color w:val="000000"/>
              </w:rPr>
            </w:pPr>
            <w:r w:rsidRPr="00383E8B">
              <w:t>Grain elevator</w:t>
            </w:r>
          </w:p>
        </w:tc>
        <w:tc>
          <w:tcPr>
            <w:tcW w:w="1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5A3F0" w14:textId="085E19BB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ED8C0" w14:textId="36C57788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BB2042" w:rsidRPr="00972295" w14:paraId="3C46BA59" w14:textId="77777777" w:rsidTr="00570A76">
        <w:trPr>
          <w:trHeight w:val="300"/>
          <w:jc w:val="center"/>
        </w:trPr>
        <w:tc>
          <w:tcPr>
            <w:tcW w:w="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6CC021" w14:textId="49A10488" w:rsidR="00BB2042" w:rsidRPr="00972295" w:rsidRDefault="00BB2042" w:rsidP="00570A76">
            <w:pPr>
              <w:pStyle w:val="Normal3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1371C1" w14:textId="2A398979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7/28/2021</w:t>
            </w: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FFC2B2" w14:textId="66AD8169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Grain </w:t>
            </w:r>
            <w:r w:rsidR="00B45212">
              <w:rPr>
                <w:rFonts w:ascii="Calibri" w:hAnsi="Calibri" w:cs="Calibri"/>
                <w:color w:val="000000"/>
              </w:rPr>
              <w:t>P</w:t>
            </w:r>
            <w:r>
              <w:rPr>
                <w:rFonts w:ascii="Calibri" w:hAnsi="Calibri" w:cs="Calibri"/>
                <w:color w:val="000000"/>
              </w:rPr>
              <w:t>lains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DCE860" w14:textId="73E58CEC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5C56">
              <w:rPr>
                <w:rFonts w:ascii="Calibri" w:hAnsi="Calibri" w:cs="Calibri"/>
                <w:color w:val="000000"/>
              </w:rPr>
              <w:t>Mt</w:t>
            </w:r>
            <w:r w:rsidR="00B45212">
              <w:rPr>
                <w:rFonts w:ascii="Calibri" w:hAnsi="Calibri" w:cs="Calibri"/>
                <w:color w:val="000000"/>
              </w:rPr>
              <w:t>.</w:t>
            </w:r>
            <w:r w:rsidRPr="005F5C56">
              <w:rPr>
                <w:rFonts w:ascii="Calibri" w:hAnsi="Calibri" w:cs="Calibri"/>
                <w:color w:val="000000"/>
              </w:rPr>
              <w:t xml:space="preserve"> Vernon, IN</w:t>
            </w:r>
          </w:p>
        </w:tc>
        <w:tc>
          <w:tcPr>
            <w:tcW w:w="2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CB902E" w14:textId="29607141" w:rsidR="00BB2042" w:rsidRPr="001A30AC" w:rsidRDefault="00BB2042" w:rsidP="00570A76">
            <w:pPr>
              <w:jc w:val="center"/>
              <w:rPr>
                <w:rFonts w:ascii="Calibri" w:hAnsi="Calibri" w:cs="Calibri"/>
                <w:color w:val="000000"/>
              </w:rPr>
            </w:pPr>
            <w:r w:rsidRPr="00383E8B">
              <w:t>Ethan</w:t>
            </w:r>
            <w:r w:rsidR="00B45212">
              <w:t>o</w:t>
            </w:r>
            <w:r w:rsidRPr="00383E8B">
              <w:t>l plant</w:t>
            </w:r>
          </w:p>
        </w:tc>
        <w:tc>
          <w:tcPr>
            <w:tcW w:w="1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66FE5D" w14:textId="76910EE9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3924D4" w14:textId="3909FC79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BB2042" w:rsidRPr="00972295" w14:paraId="47398D4B" w14:textId="77777777" w:rsidTr="00570A76">
        <w:trPr>
          <w:trHeight w:val="300"/>
          <w:jc w:val="center"/>
        </w:trPr>
        <w:tc>
          <w:tcPr>
            <w:tcW w:w="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D704ED" w14:textId="7EB29966" w:rsidR="00BB2042" w:rsidRPr="00972295" w:rsidRDefault="00BB2042" w:rsidP="00570A76">
            <w:pPr>
              <w:pStyle w:val="Normal3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E4B517" w14:textId="661A2E20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9/14/2021</w:t>
            </w: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0407A6" w14:textId="580FCD56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Ders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Baking Co.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A65267" w14:textId="24F45EB2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F5C56">
              <w:rPr>
                <w:rFonts w:ascii="Calibri" w:hAnsi="Calibri" w:cs="Calibri"/>
                <w:color w:val="000000"/>
              </w:rPr>
              <w:t>Savannah, GA</w:t>
            </w:r>
          </w:p>
        </w:tc>
        <w:tc>
          <w:tcPr>
            <w:tcW w:w="2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B43739" w14:textId="55EEC89E" w:rsidR="00BB2042" w:rsidRPr="00972295" w:rsidRDefault="00B45212" w:rsidP="00570A76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t>Baking plant</w:t>
            </w:r>
          </w:p>
        </w:tc>
        <w:tc>
          <w:tcPr>
            <w:tcW w:w="1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B75E92" w14:textId="3BA2827F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B3F137" w14:textId="7A8005D8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BB2042" w:rsidRPr="00972295" w14:paraId="3C321F91" w14:textId="77777777" w:rsidTr="00B45212">
        <w:trPr>
          <w:trHeight w:val="300"/>
          <w:jc w:val="center"/>
        </w:trPr>
        <w:tc>
          <w:tcPr>
            <w:tcW w:w="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09045E" w14:textId="2F9464E3" w:rsidR="00BB2042" w:rsidRPr="00972295" w:rsidRDefault="00BB2042" w:rsidP="00570A76">
            <w:pPr>
              <w:pStyle w:val="Normal3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F92BCA" w14:textId="341BF50B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11D393" w14:textId="07647653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EEA8FC" w14:textId="7D3578B3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D5ABAE" w14:textId="7332C17B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280DC7" w14:textId="7B2FC8AE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A53D6B" w14:textId="3697DE16" w:rsidR="00BB2042" w:rsidRPr="00972295" w:rsidRDefault="00BB2042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D784A" w:rsidRPr="00972295" w14:paraId="5E79498C" w14:textId="77777777" w:rsidTr="00570A76">
        <w:trPr>
          <w:trHeight w:val="300"/>
          <w:jc w:val="center"/>
        </w:trPr>
        <w:tc>
          <w:tcPr>
            <w:tcW w:w="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F1D484" w14:textId="57E466C9" w:rsidR="008D784A" w:rsidRPr="00972295" w:rsidRDefault="008D784A" w:rsidP="00570A76">
            <w:pPr>
              <w:pStyle w:val="Normal3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72B9CB" w14:textId="663344D4" w:rsidR="008D784A" w:rsidRPr="00972295" w:rsidRDefault="008D784A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4EABE4" w14:textId="27EDBB32" w:rsidR="008D784A" w:rsidRPr="00972295" w:rsidRDefault="008D784A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250925" w14:textId="04D985C6" w:rsidR="008D784A" w:rsidRPr="00972295" w:rsidRDefault="008D784A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DC9692" w14:textId="77EE1CF3" w:rsidR="008D784A" w:rsidRPr="00972295" w:rsidRDefault="008D784A" w:rsidP="00570A7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895FD8" w14:textId="1554F956" w:rsidR="008D784A" w:rsidRPr="00972295" w:rsidRDefault="008D784A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2E9E3C" w14:textId="627DF60B" w:rsidR="008D784A" w:rsidRPr="00972295" w:rsidRDefault="008D784A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6062B" w:rsidRPr="00972295" w14:paraId="23F1A986" w14:textId="77777777" w:rsidTr="00570A76">
        <w:trPr>
          <w:trHeight w:val="300"/>
          <w:jc w:val="center"/>
        </w:trPr>
        <w:tc>
          <w:tcPr>
            <w:tcW w:w="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446125" w14:textId="5AEBA2E2" w:rsidR="00E6062B" w:rsidRPr="00972295" w:rsidRDefault="00E6062B" w:rsidP="00570A76">
            <w:pPr>
              <w:pStyle w:val="Normal3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4F9E63" w14:textId="651AB3BE" w:rsidR="00E6062B" w:rsidRPr="00972295" w:rsidRDefault="00E6062B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7BFC8D" w14:textId="4C6E76A2" w:rsidR="00E6062B" w:rsidRPr="00972295" w:rsidRDefault="00E6062B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949D17" w14:textId="44CA134C" w:rsidR="00E6062B" w:rsidRPr="00972295" w:rsidRDefault="00E6062B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5B5C8B" w14:textId="17531A69" w:rsidR="00E6062B" w:rsidRPr="00972295" w:rsidRDefault="00E6062B" w:rsidP="00570A7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F9E429" w14:textId="6A28F2C7" w:rsidR="00E6062B" w:rsidRPr="00972295" w:rsidRDefault="00E6062B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B2E46C" w14:textId="3FF6A4D1" w:rsidR="00E6062B" w:rsidRPr="00972295" w:rsidRDefault="00E6062B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6062B" w:rsidRPr="00972295" w14:paraId="3468E42B" w14:textId="77777777" w:rsidTr="00570A76">
        <w:trPr>
          <w:trHeight w:val="300"/>
          <w:jc w:val="center"/>
        </w:trPr>
        <w:tc>
          <w:tcPr>
            <w:tcW w:w="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82AFE2" w14:textId="44421FBC" w:rsidR="00E6062B" w:rsidRPr="00972295" w:rsidRDefault="00E6062B" w:rsidP="00570A76">
            <w:pPr>
              <w:pStyle w:val="Normal3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A26744" w14:textId="6C20E019" w:rsidR="00E6062B" w:rsidRPr="00972295" w:rsidRDefault="00E6062B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606056" w14:textId="674C1079" w:rsidR="00E6062B" w:rsidRPr="00972295" w:rsidRDefault="00E6062B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5CABC5" w14:textId="474CC5C6" w:rsidR="00E6062B" w:rsidRPr="00972295" w:rsidRDefault="00E6062B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3666F4" w14:textId="5101A611" w:rsidR="00E6062B" w:rsidRPr="00972295" w:rsidRDefault="00E6062B" w:rsidP="00570A7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1875EE" w14:textId="4B3F2880" w:rsidR="00E6062B" w:rsidRPr="00972295" w:rsidRDefault="00E6062B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711CC0" w14:textId="49F4B135" w:rsidR="00E6062B" w:rsidRPr="00972295" w:rsidRDefault="00E6062B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6062B" w:rsidRPr="00972295" w14:paraId="5E3CC0BB" w14:textId="77777777" w:rsidTr="00570A76">
        <w:trPr>
          <w:trHeight w:val="300"/>
          <w:jc w:val="center"/>
        </w:trPr>
        <w:tc>
          <w:tcPr>
            <w:tcW w:w="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CC77DB" w14:textId="6DF71316" w:rsidR="00E6062B" w:rsidRPr="00972295" w:rsidRDefault="00E6062B" w:rsidP="00570A76">
            <w:pPr>
              <w:pStyle w:val="Normal3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1F01C0" w14:textId="27832A36" w:rsidR="00E6062B" w:rsidRPr="00972295" w:rsidRDefault="00E6062B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92D985" w14:textId="2330F065" w:rsidR="00E6062B" w:rsidRPr="00972295" w:rsidRDefault="00E6062B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AFBB0E" w14:textId="059794B7" w:rsidR="00E6062B" w:rsidRPr="00972295" w:rsidRDefault="00E6062B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A7C5C0" w14:textId="0B242B23" w:rsidR="00E6062B" w:rsidRPr="00972295" w:rsidRDefault="00E6062B" w:rsidP="00570A7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5A4366" w14:textId="18F85D68" w:rsidR="00E6062B" w:rsidRPr="00972295" w:rsidRDefault="00E6062B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D86237" w14:textId="37C8447E" w:rsidR="00E6062B" w:rsidRPr="00972295" w:rsidRDefault="00E6062B" w:rsidP="00570A7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122C5E89" w14:textId="77777777" w:rsidR="00C572D1" w:rsidRPr="00972295" w:rsidRDefault="005C216D">
      <w:pPr>
        <w:spacing w:line="240" w:lineRule="exact"/>
        <w:rPr>
          <w:rFonts w:ascii="Times New Roman" w:hAnsi="Times New Roman" w:cs="Times New Roman"/>
          <w:sz w:val="24"/>
          <w:szCs w:val="24"/>
        </w:rPr>
      </w:pPr>
      <w:r w:rsidRPr="00972295">
        <w:rPr>
          <w:rFonts w:ascii="Times New Roman" w:hAnsi="Times New Roman" w:cs="Times New Roman"/>
          <w:sz w:val="24"/>
          <w:szCs w:val="24"/>
        </w:rPr>
        <w:tab/>
        <w:t xml:space="preserve">   </w:t>
      </w:r>
    </w:p>
    <w:p w14:paraId="4B335BB3" w14:textId="77777777" w:rsidR="007758CC" w:rsidRPr="00972295" w:rsidRDefault="007758CC">
      <w:pPr>
        <w:spacing w:line="240" w:lineRule="exact"/>
        <w:rPr>
          <w:rFonts w:ascii="Times New Roman" w:hAnsi="Times New Roman" w:cs="Times New Roman"/>
          <w:sz w:val="24"/>
          <w:szCs w:val="24"/>
        </w:rPr>
      </w:pPr>
    </w:p>
    <w:p w14:paraId="0C51C922" w14:textId="77777777" w:rsidR="007758CC" w:rsidRPr="00972295" w:rsidRDefault="007758CC">
      <w:pPr>
        <w:spacing w:line="240" w:lineRule="exact"/>
        <w:rPr>
          <w:rFonts w:ascii="Times New Roman" w:hAnsi="Times New Roman" w:cs="Times New Roman"/>
          <w:sz w:val="24"/>
          <w:szCs w:val="24"/>
        </w:rPr>
      </w:pPr>
    </w:p>
    <w:p w14:paraId="389DCE6E" w14:textId="77777777" w:rsidR="007758CC" w:rsidRPr="00972295" w:rsidRDefault="007758CC">
      <w:pPr>
        <w:spacing w:line="240" w:lineRule="exact"/>
        <w:rPr>
          <w:rFonts w:ascii="Times New Roman" w:hAnsi="Times New Roman" w:cs="Times New Roman"/>
          <w:sz w:val="24"/>
          <w:szCs w:val="24"/>
        </w:rPr>
      </w:pPr>
    </w:p>
    <w:p w14:paraId="19052AD4" w14:textId="77777777" w:rsidR="007758CC" w:rsidRPr="00972295" w:rsidRDefault="007758CC">
      <w:pPr>
        <w:spacing w:line="240" w:lineRule="exact"/>
        <w:rPr>
          <w:rFonts w:ascii="Times New Roman" w:hAnsi="Times New Roman" w:cs="Times New Roman"/>
          <w:sz w:val="24"/>
          <w:szCs w:val="24"/>
        </w:rPr>
      </w:pPr>
    </w:p>
    <w:p w14:paraId="7648CAD3" w14:textId="77777777" w:rsidR="007758CC" w:rsidRPr="00972295" w:rsidRDefault="007758CC">
      <w:pPr>
        <w:spacing w:line="240" w:lineRule="exact"/>
        <w:rPr>
          <w:rFonts w:ascii="Times New Roman" w:hAnsi="Times New Roman" w:cs="Times New Roman"/>
          <w:sz w:val="24"/>
          <w:szCs w:val="24"/>
        </w:rPr>
      </w:pPr>
    </w:p>
    <w:p w14:paraId="6199E940" w14:textId="77777777" w:rsidR="00C572D1" w:rsidRPr="00972295" w:rsidRDefault="00C572D1" w:rsidP="00F46B8E">
      <w:pPr>
        <w:pStyle w:val="Normal3"/>
        <w:sectPr w:rsidR="00C572D1" w:rsidRPr="00972295" w:rsidSect="00CD70E1">
          <w:pgSz w:w="15840" w:h="12240" w:orient="landscape"/>
          <w:pgMar w:top="500" w:right="920" w:bottom="140" w:left="280" w:header="720" w:footer="720" w:gutter="0"/>
          <w:cols w:space="720"/>
          <w:docGrid w:linePitch="299"/>
        </w:sectPr>
      </w:pPr>
    </w:p>
    <w:p w14:paraId="68962BF7" w14:textId="77777777" w:rsidR="00314AE6" w:rsidRPr="00972295" w:rsidRDefault="002C4C05" w:rsidP="00EA7202">
      <w:pPr>
        <w:pStyle w:val="BodyText"/>
        <w:spacing w:before="72"/>
        <w:jc w:val="center"/>
        <w:rPr>
          <w:rFonts w:eastAsiaTheme="minorEastAsia" w:cs="Times New Roman"/>
          <w:spacing w:val="-1"/>
          <w:lang w:eastAsia="zh-CN"/>
        </w:rPr>
      </w:pPr>
      <w:r w:rsidRPr="00972295">
        <w:rPr>
          <w:rFonts w:cs="Times New Roman"/>
          <w:spacing w:val="-1"/>
        </w:rPr>
        <w:lastRenderedPageBreak/>
        <w:t>TABL</w:t>
      </w:r>
      <w:r w:rsidRPr="00972295">
        <w:rPr>
          <w:rFonts w:cs="Times New Roman"/>
        </w:rPr>
        <w:t>E</w:t>
      </w:r>
      <w:r w:rsidRPr="00972295">
        <w:rPr>
          <w:rFonts w:cs="Times New Roman"/>
          <w:spacing w:val="-1"/>
        </w:rPr>
        <w:t xml:space="preserve"> 1</w:t>
      </w:r>
      <w:r w:rsidRPr="00972295">
        <w:rPr>
          <w:rFonts w:cs="Times New Roman"/>
        </w:rPr>
        <w:t>.</w:t>
      </w:r>
      <w:r w:rsidRPr="00972295">
        <w:rPr>
          <w:rFonts w:cs="Times New Roman"/>
          <w:spacing w:val="59"/>
        </w:rPr>
        <w:t xml:space="preserve"> </w:t>
      </w:r>
      <w:r w:rsidRPr="00972295">
        <w:rPr>
          <w:rFonts w:cs="Times New Roman"/>
          <w:spacing w:val="-1"/>
        </w:rPr>
        <w:t>U.S</w:t>
      </w:r>
      <w:r w:rsidRPr="00972295">
        <w:rPr>
          <w:rFonts w:cs="Times New Roman"/>
        </w:rPr>
        <w:t>.</w:t>
      </w:r>
      <w:r w:rsidRPr="00972295">
        <w:rPr>
          <w:rFonts w:cs="Times New Roman"/>
          <w:spacing w:val="-1"/>
        </w:rPr>
        <w:t xml:space="preserve"> AGRICULTURA</w:t>
      </w:r>
      <w:r w:rsidRPr="00972295">
        <w:rPr>
          <w:rFonts w:cs="Times New Roman"/>
        </w:rPr>
        <w:t>L</w:t>
      </w:r>
      <w:r w:rsidRPr="00972295">
        <w:rPr>
          <w:rFonts w:cs="Times New Roman"/>
          <w:spacing w:val="-1"/>
        </w:rPr>
        <w:t xml:space="preserve"> DUS</w:t>
      </w:r>
      <w:r w:rsidRPr="00972295">
        <w:rPr>
          <w:rFonts w:cs="Times New Roman"/>
        </w:rPr>
        <w:t>T</w:t>
      </w:r>
      <w:r w:rsidRPr="00972295">
        <w:rPr>
          <w:rFonts w:cs="Times New Roman"/>
          <w:spacing w:val="-1"/>
        </w:rPr>
        <w:t xml:space="preserve"> EXPLOSIO</w:t>
      </w:r>
      <w:r w:rsidRPr="00972295">
        <w:rPr>
          <w:rFonts w:cs="Times New Roman"/>
        </w:rPr>
        <w:t>N</w:t>
      </w:r>
      <w:r w:rsidRPr="00972295">
        <w:rPr>
          <w:rFonts w:cs="Times New Roman"/>
          <w:spacing w:val="-1"/>
        </w:rPr>
        <w:t xml:space="preserve"> STATISTICS</w:t>
      </w:r>
    </w:p>
    <w:tbl>
      <w:tblPr>
        <w:tblW w:w="13518" w:type="dxa"/>
        <w:jc w:val="center"/>
        <w:tblLayout w:type="fixed"/>
        <w:tblLook w:val="04A0" w:firstRow="1" w:lastRow="0" w:firstColumn="1" w:lastColumn="0" w:noHBand="0" w:noVBand="1"/>
      </w:tblPr>
      <w:tblGrid>
        <w:gridCol w:w="2175"/>
        <w:gridCol w:w="999"/>
        <w:gridCol w:w="999"/>
        <w:gridCol w:w="999"/>
        <w:gridCol w:w="999"/>
        <w:gridCol w:w="999"/>
        <w:gridCol w:w="999"/>
        <w:gridCol w:w="999"/>
        <w:gridCol w:w="999"/>
        <w:gridCol w:w="1117"/>
        <w:gridCol w:w="1117"/>
        <w:gridCol w:w="1117"/>
      </w:tblGrid>
      <w:tr w:rsidR="00E35890" w:rsidRPr="00972295" w14:paraId="39A07AA1" w14:textId="77777777" w:rsidTr="0023326D">
        <w:trPr>
          <w:trHeight w:val="587"/>
          <w:jc w:val="center"/>
        </w:trPr>
        <w:tc>
          <w:tcPr>
            <w:tcW w:w="2175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4219C43" w14:textId="77777777" w:rsidR="00E35890" w:rsidRPr="00972295" w:rsidRDefault="00E35890" w:rsidP="005639C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9" w:type="dxa"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</w:tcPr>
          <w:p w14:paraId="18C2B70D" w14:textId="29D87DE8" w:rsidR="00E35890" w:rsidRPr="00972295" w:rsidDel="00C70125" w:rsidRDefault="00E35890" w:rsidP="005639C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999" w:type="dxa"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</w:tcPr>
          <w:p w14:paraId="00F53655" w14:textId="7162E626" w:rsidR="00E35890" w:rsidRPr="00972295" w:rsidDel="00C70125" w:rsidRDefault="00E35890" w:rsidP="005639C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999" w:type="dxa"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</w:tcPr>
          <w:p w14:paraId="5A320EBA" w14:textId="7A243AD5" w:rsidR="00E35890" w:rsidRPr="00972295" w:rsidDel="00C70125" w:rsidRDefault="00E35890" w:rsidP="005639C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999" w:type="dxa"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</w:tcPr>
          <w:p w14:paraId="4D6BEA16" w14:textId="5AF20778" w:rsidR="00E35890" w:rsidRPr="00972295" w:rsidDel="00C70125" w:rsidRDefault="00E35890" w:rsidP="005639C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999" w:type="dxa"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</w:tcPr>
          <w:p w14:paraId="40001E3E" w14:textId="12157DCF" w:rsidR="00E35890" w:rsidRPr="00972295" w:rsidDel="00C70125" w:rsidRDefault="00E35890" w:rsidP="005639C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999" w:type="dxa"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</w:tcPr>
          <w:p w14:paraId="5F94F89A" w14:textId="5D88214D" w:rsidR="00E35890" w:rsidRPr="00972295" w:rsidDel="00C70125" w:rsidRDefault="00E35890" w:rsidP="005639C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999" w:type="dxa"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</w:tcPr>
          <w:p w14:paraId="7112221B" w14:textId="4A725C2A" w:rsidR="00E35890" w:rsidRPr="00972295" w:rsidDel="00C70125" w:rsidRDefault="00E35890" w:rsidP="005639C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8</w:t>
            </w:r>
          </w:p>
        </w:tc>
        <w:tc>
          <w:tcPr>
            <w:tcW w:w="999" w:type="dxa"/>
            <w:tcBorders>
              <w:top w:val="single" w:sz="8" w:space="0" w:color="000000"/>
              <w:left w:val="nil"/>
              <w:bottom w:val="nil"/>
            </w:tcBorders>
            <w:vAlign w:val="center"/>
          </w:tcPr>
          <w:p w14:paraId="4729D358" w14:textId="702276F6" w:rsidR="00E35890" w:rsidRPr="00972295" w:rsidDel="00C70125" w:rsidRDefault="00E35890" w:rsidP="005639C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9</w:t>
            </w:r>
          </w:p>
        </w:tc>
        <w:tc>
          <w:tcPr>
            <w:tcW w:w="1117" w:type="dxa"/>
            <w:tcBorders>
              <w:top w:val="single" w:sz="8" w:space="0" w:color="000000"/>
              <w:bottom w:val="nil"/>
            </w:tcBorders>
          </w:tcPr>
          <w:p w14:paraId="14290643" w14:textId="77777777" w:rsidR="00E35890" w:rsidRDefault="00E35890" w:rsidP="005639C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AF85352" w14:textId="6A0D1D46" w:rsidR="00E35890" w:rsidRPr="00972295" w:rsidRDefault="00E35890" w:rsidP="005639C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20</w:t>
            </w:r>
          </w:p>
        </w:tc>
        <w:tc>
          <w:tcPr>
            <w:tcW w:w="1117" w:type="dxa"/>
            <w:tcBorders>
              <w:top w:val="single" w:sz="8" w:space="0" w:color="000000"/>
              <w:bottom w:val="nil"/>
              <w:right w:val="single" w:sz="4" w:space="0" w:color="auto"/>
            </w:tcBorders>
            <w:vAlign w:val="center"/>
          </w:tcPr>
          <w:p w14:paraId="17B4924F" w14:textId="6DF2ECEE" w:rsidR="00E35890" w:rsidRPr="00972295" w:rsidRDefault="00E35890" w:rsidP="00E3589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1117" w:type="dxa"/>
            <w:tcBorders>
              <w:top w:val="single" w:sz="8" w:space="0" w:color="000000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0E9307D7" w14:textId="7678E9F7" w:rsidR="00E35890" w:rsidRPr="00972295" w:rsidRDefault="00E35890" w:rsidP="005639C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N YEAR </w:t>
            </w: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  <w:t>TOTAL</w:t>
            </w:r>
          </w:p>
        </w:tc>
      </w:tr>
      <w:tr w:rsidR="00E35890" w:rsidRPr="00E35890" w14:paraId="1473935C" w14:textId="77777777" w:rsidTr="0023326D">
        <w:trPr>
          <w:trHeight w:val="80"/>
          <w:jc w:val="center"/>
        </w:trPr>
        <w:tc>
          <w:tcPr>
            <w:tcW w:w="217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8D3CD1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umber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7CE86C" w14:textId="6500331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ED7677" w14:textId="53B4DFA2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67731" w14:textId="5CF4215E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7762FA" w14:textId="1CB0F2FC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1CD1EE" w14:textId="4B666D3C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E91BE" w14:textId="33797FC6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A10A5" w14:textId="572794C3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E03A641" w14:textId="6A0F583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17" w:type="dxa"/>
            <w:tcBorders>
              <w:top w:val="nil"/>
              <w:bottom w:val="nil"/>
            </w:tcBorders>
          </w:tcPr>
          <w:p w14:paraId="602C5D69" w14:textId="211AE5CC" w:rsidR="00E35890" w:rsidRPr="00531810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17" w:type="dxa"/>
            <w:tcBorders>
              <w:top w:val="nil"/>
              <w:bottom w:val="nil"/>
              <w:right w:val="single" w:sz="4" w:space="0" w:color="auto"/>
            </w:tcBorders>
          </w:tcPr>
          <w:p w14:paraId="59B8A1A9" w14:textId="7F2A23E7" w:rsidR="00E35890" w:rsidRPr="00531810" w:rsidRDefault="00CD62EB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17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64D9D956" w14:textId="444DF83B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3589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  <w:r w:rsidR="00CD62E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E35890" w:rsidRPr="00E35890" w14:paraId="71C71699" w14:textId="77777777" w:rsidTr="0023326D">
        <w:trPr>
          <w:trHeight w:val="80"/>
          <w:jc w:val="center"/>
        </w:trPr>
        <w:tc>
          <w:tcPr>
            <w:tcW w:w="217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0E8DF1A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AE9FB9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256CB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8B1BD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079392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B5482A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9E647B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1617B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AC84B4D" w14:textId="6EFD760F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</w:tcBorders>
          </w:tcPr>
          <w:p w14:paraId="417B885E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  <w:right w:val="single" w:sz="4" w:space="0" w:color="auto"/>
            </w:tcBorders>
          </w:tcPr>
          <w:p w14:paraId="08AF684A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46B6E6F5" w14:textId="2A8D457C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35890" w:rsidRPr="00E35890" w14:paraId="60C861EF" w14:textId="77777777" w:rsidTr="0023326D">
        <w:trPr>
          <w:trHeight w:val="80"/>
          <w:jc w:val="center"/>
        </w:trPr>
        <w:tc>
          <w:tcPr>
            <w:tcW w:w="217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DBAE45D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atalities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2017B" w14:textId="6B94C94F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FF9EDB" w14:textId="45FBBB02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7E02DD" w14:textId="6542175D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40A0D1" w14:textId="33872A3F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66452B" w14:textId="636C7618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87B41" w14:textId="52FB744C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1D5762" w14:textId="13A971F0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4BFF515" w14:textId="69B8185C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17" w:type="dxa"/>
            <w:tcBorders>
              <w:top w:val="nil"/>
              <w:bottom w:val="nil"/>
            </w:tcBorders>
          </w:tcPr>
          <w:p w14:paraId="4C532D4F" w14:textId="19EC2E4E" w:rsidR="00E35890" w:rsidRPr="00531810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17" w:type="dxa"/>
            <w:tcBorders>
              <w:top w:val="nil"/>
              <w:bottom w:val="nil"/>
              <w:right w:val="single" w:sz="4" w:space="0" w:color="auto"/>
            </w:tcBorders>
          </w:tcPr>
          <w:p w14:paraId="568B3909" w14:textId="71D9DE07" w:rsidR="00E35890" w:rsidRPr="00531810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17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24C97CE0" w14:textId="524708D0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3589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</w:tr>
      <w:tr w:rsidR="00E35890" w:rsidRPr="00E35890" w14:paraId="064F22BC" w14:textId="77777777" w:rsidTr="0023326D">
        <w:trPr>
          <w:trHeight w:val="80"/>
          <w:jc w:val="center"/>
        </w:trPr>
        <w:tc>
          <w:tcPr>
            <w:tcW w:w="217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61EF63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11A0CC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526F40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2CC7A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B698B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3CD1D5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4ADE7F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6B3BD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F68DE05" w14:textId="46AE4496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</w:tcBorders>
          </w:tcPr>
          <w:p w14:paraId="3E2F75B1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  <w:right w:val="single" w:sz="4" w:space="0" w:color="auto"/>
            </w:tcBorders>
          </w:tcPr>
          <w:p w14:paraId="74BA5743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1411B4BB" w14:textId="42E560AB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35890" w:rsidRPr="00E35890" w14:paraId="06AF6080" w14:textId="77777777" w:rsidTr="0023326D">
        <w:trPr>
          <w:trHeight w:val="315"/>
          <w:jc w:val="center"/>
        </w:trPr>
        <w:tc>
          <w:tcPr>
            <w:tcW w:w="217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F42DA3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jured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6877F" w14:textId="17FBE775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8E82F" w14:textId="35EB37C4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D00CC4" w14:textId="1BC71FE4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6B628" w14:textId="411F1E75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071F82" w14:textId="61E043EC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50852F" w14:textId="739A9145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123670" w14:textId="0BC3EA6C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12FE39" w14:textId="568B6E3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17" w:type="dxa"/>
            <w:tcBorders>
              <w:top w:val="nil"/>
              <w:bottom w:val="nil"/>
            </w:tcBorders>
          </w:tcPr>
          <w:p w14:paraId="555B15A7" w14:textId="43F8DECF" w:rsidR="00E35890" w:rsidRPr="00531810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17" w:type="dxa"/>
            <w:tcBorders>
              <w:top w:val="nil"/>
              <w:bottom w:val="nil"/>
              <w:right w:val="single" w:sz="4" w:space="0" w:color="auto"/>
            </w:tcBorders>
          </w:tcPr>
          <w:p w14:paraId="1E58452F" w14:textId="1B7C9215" w:rsidR="00E35890" w:rsidRDefault="00CD62EB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17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7EEA89A4" w14:textId="6426AD3F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3589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  <w:r w:rsidR="00CD62E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E35890" w:rsidRPr="00E35890" w14:paraId="6672ACB8" w14:textId="77777777" w:rsidTr="0023326D">
        <w:trPr>
          <w:trHeight w:val="315"/>
          <w:jc w:val="center"/>
        </w:trPr>
        <w:tc>
          <w:tcPr>
            <w:tcW w:w="217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15D529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95C52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A78AFC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8BAD2E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7F8A0F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E0652C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62F69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5B49A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4753CE9" w14:textId="22BF42C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</w:tcBorders>
          </w:tcPr>
          <w:p w14:paraId="4073753E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  <w:right w:val="single" w:sz="4" w:space="0" w:color="auto"/>
            </w:tcBorders>
          </w:tcPr>
          <w:p w14:paraId="3D5216AA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124B1BB5" w14:textId="4773B776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35890" w:rsidRPr="00E35890" w14:paraId="329152D6" w14:textId="77777777" w:rsidTr="0023326D">
        <w:trPr>
          <w:trHeight w:val="630"/>
          <w:jc w:val="center"/>
        </w:trPr>
        <w:tc>
          <w:tcPr>
            <w:tcW w:w="217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58F100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ype of Facility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730EA1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04F8CD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C9AC4C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E3A658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1436D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34950B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46CF4A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4206D9B" w14:textId="6D0E292C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</w:tcBorders>
          </w:tcPr>
          <w:p w14:paraId="424A2000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  <w:right w:val="single" w:sz="4" w:space="0" w:color="auto"/>
            </w:tcBorders>
          </w:tcPr>
          <w:p w14:paraId="05DC00D4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1A39B2E9" w14:textId="6846F96F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35890" w:rsidRPr="00E35890" w14:paraId="47F308B5" w14:textId="77777777" w:rsidTr="0023326D">
        <w:trPr>
          <w:trHeight w:val="80"/>
          <w:jc w:val="center"/>
        </w:trPr>
        <w:tc>
          <w:tcPr>
            <w:tcW w:w="217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C23AC72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49A063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9AE47E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C56D1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DB6DBC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DAF06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00380C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72E70B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0800ED8" w14:textId="688B334E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</w:tcBorders>
          </w:tcPr>
          <w:p w14:paraId="209F1EA5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  <w:right w:val="single" w:sz="4" w:space="0" w:color="auto"/>
            </w:tcBorders>
          </w:tcPr>
          <w:p w14:paraId="7A7BEC1B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09C7902F" w14:textId="36CD3BCD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35890" w:rsidRPr="00E35890" w14:paraId="315F82DE" w14:textId="77777777" w:rsidTr="0023326D">
        <w:trPr>
          <w:trHeight w:val="80"/>
          <w:jc w:val="center"/>
        </w:trPr>
        <w:tc>
          <w:tcPr>
            <w:tcW w:w="217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A1D2FB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rain Elevator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7ED035" w14:textId="5FEAF6EC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064C55" w14:textId="540FAFDF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B32DE" w14:textId="78DAECAD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CB4E42" w14:textId="01B6B3EB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860B1F" w14:textId="5920F6A4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59999" w14:textId="60A2DB3A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26DCE" w14:textId="62C13542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209022D" w14:textId="3E102A4B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117" w:type="dxa"/>
            <w:tcBorders>
              <w:top w:val="nil"/>
              <w:bottom w:val="nil"/>
            </w:tcBorders>
          </w:tcPr>
          <w:p w14:paraId="2C938293" w14:textId="2D05BE74" w:rsidR="00E35890" w:rsidRPr="00531810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117" w:type="dxa"/>
            <w:tcBorders>
              <w:top w:val="nil"/>
              <w:bottom w:val="nil"/>
              <w:right w:val="single" w:sz="4" w:space="0" w:color="auto"/>
            </w:tcBorders>
          </w:tcPr>
          <w:p w14:paraId="7093C558" w14:textId="55F9CFEF" w:rsidR="00E35890" w:rsidRPr="00531810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117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606F8573" w14:textId="58F93FE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3589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</w:tr>
      <w:tr w:rsidR="00E35890" w:rsidRPr="00E35890" w14:paraId="48F7A8A6" w14:textId="77777777" w:rsidTr="0023326D">
        <w:trPr>
          <w:trHeight w:val="80"/>
          <w:jc w:val="center"/>
        </w:trPr>
        <w:tc>
          <w:tcPr>
            <w:tcW w:w="217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82C3C51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746479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3F775C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D2D293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E51630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0FF8A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80B47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C57AD6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53063BE" w14:textId="5BFB4EE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</w:tcBorders>
          </w:tcPr>
          <w:p w14:paraId="6285F7D4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  <w:right w:val="single" w:sz="4" w:space="0" w:color="auto"/>
            </w:tcBorders>
          </w:tcPr>
          <w:p w14:paraId="7F055BC5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1C56CCB3" w14:textId="7739C9F3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35890" w:rsidRPr="00E35890" w14:paraId="26CBF7AC" w14:textId="77777777" w:rsidTr="00CD62EB">
        <w:trPr>
          <w:trHeight w:val="630"/>
          <w:jc w:val="center"/>
        </w:trPr>
        <w:tc>
          <w:tcPr>
            <w:tcW w:w="217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00DB5EE" w14:textId="77777777" w:rsidR="00E35890" w:rsidRPr="00972295" w:rsidRDefault="00E35890" w:rsidP="00CD62EB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eed Mill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E00C1A" w14:textId="1B0A1F2A" w:rsidR="00E35890" w:rsidRPr="00972295" w:rsidDel="00C70125" w:rsidRDefault="00E35890" w:rsidP="00CD62EB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3D0939" w14:textId="6E5A469A" w:rsidR="00E35890" w:rsidRPr="00972295" w:rsidDel="00C70125" w:rsidRDefault="00E35890" w:rsidP="00CD62EB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7D05D" w14:textId="18537291" w:rsidR="00E35890" w:rsidRPr="00972295" w:rsidDel="00C70125" w:rsidRDefault="00E35890" w:rsidP="00CD62EB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212E9E" w14:textId="545ED873" w:rsidR="00E35890" w:rsidRPr="00972295" w:rsidDel="00C70125" w:rsidRDefault="00E35890" w:rsidP="00CD62EB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062B09" w14:textId="55A2A152" w:rsidR="00E35890" w:rsidRPr="00972295" w:rsidDel="00C70125" w:rsidRDefault="00E35890" w:rsidP="00CD62EB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D9E43" w14:textId="5B13B60E" w:rsidR="00E35890" w:rsidRPr="00972295" w:rsidDel="00C70125" w:rsidRDefault="00E35890" w:rsidP="00CD62EB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D2757" w14:textId="1E3C2D2D" w:rsidR="00E35890" w:rsidRPr="00972295" w:rsidDel="00C70125" w:rsidRDefault="00E35890" w:rsidP="00CD62EB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FC3C751" w14:textId="0D3351D2" w:rsidR="00E35890" w:rsidRPr="00972295" w:rsidDel="00C70125" w:rsidRDefault="00E35890" w:rsidP="00CD62EB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117" w:type="dxa"/>
            <w:tcBorders>
              <w:top w:val="nil"/>
              <w:bottom w:val="nil"/>
            </w:tcBorders>
            <w:vAlign w:val="center"/>
          </w:tcPr>
          <w:p w14:paraId="24E8F483" w14:textId="1801E321" w:rsidR="00E35890" w:rsidRPr="00531810" w:rsidRDefault="00E35890" w:rsidP="00CD62EB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1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787F6F6" w14:textId="06095497" w:rsidR="00E35890" w:rsidRDefault="00CD62EB" w:rsidP="00CD62EB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17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2564CAFC" w14:textId="7FC9DD0D" w:rsidR="00E35890" w:rsidRPr="00972295" w:rsidRDefault="00E35890" w:rsidP="00CD62EB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3589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CD62E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E35890" w:rsidRPr="00E35890" w14:paraId="4C78EAE6" w14:textId="77777777" w:rsidTr="0023326D">
        <w:trPr>
          <w:trHeight w:val="80"/>
          <w:jc w:val="center"/>
        </w:trPr>
        <w:tc>
          <w:tcPr>
            <w:tcW w:w="217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E937F4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F2DAC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7E219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A99EEB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425BEF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CDD35D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27412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9BB5DA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A58BB18" w14:textId="2FFAF485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</w:tcBorders>
          </w:tcPr>
          <w:p w14:paraId="7554815F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  <w:right w:val="single" w:sz="4" w:space="0" w:color="auto"/>
            </w:tcBorders>
          </w:tcPr>
          <w:p w14:paraId="00ED541C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7EFD0A16" w14:textId="0E94E3A1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35890" w:rsidRPr="00E35890" w14:paraId="43479196" w14:textId="77777777" w:rsidTr="0023326D">
        <w:trPr>
          <w:trHeight w:val="80"/>
          <w:jc w:val="center"/>
        </w:trPr>
        <w:tc>
          <w:tcPr>
            <w:tcW w:w="217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5D84B9A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our Mill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E97E90" w14:textId="454BD4AC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A962C1" w14:textId="092AA54D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3E7D79" w14:textId="44143425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07270" w14:textId="5621399F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12E03F" w14:textId="53AC5BDB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319525" w14:textId="164CCB42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3987D" w14:textId="1B1E6FA1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1B730E5" w14:textId="5BCF8C2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17" w:type="dxa"/>
            <w:tcBorders>
              <w:top w:val="nil"/>
              <w:bottom w:val="nil"/>
            </w:tcBorders>
          </w:tcPr>
          <w:p w14:paraId="3FCB5863" w14:textId="589889C8" w:rsidR="00E35890" w:rsidRPr="00531810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17" w:type="dxa"/>
            <w:tcBorders>
              <w:top w:val="nil"/>
              <w:bottom w:val="nil"/>
              <w:right w:val="single" w:sz="4" w:space="0" w:color="auto"/>
            </w:tcBorders>
          </w:tcPr>
          <w:p w14:paraId="4239D9A4" w14:textId="265FC655" w:rsidR="00E35890" w:rsidRDefault="00CD62EB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17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70F006F3" w14:textId="4D7D7685" w:rsidR="00E35890" w:rsidRPr="00972295" w:rsidRDefault="00CD62EB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E35890" w:rsidRPr="00E35890" w14:paraId="254318F1" w14:textId="77777777" w:rsidTr="0023326D">
        <w:trPr>
          <w:trHeight w:val="80"/>
          <w:jc w:val="center"/>
        </w:trPr>
        <w:tc>
          <w:tcPr>
            <w:tcW w:w="217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A90454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185626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ADA7EC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00ACF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7B8DA0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F51895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BCBD82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BEF299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D207210" w14:textId="446DCA6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</w:tcBorders>
          </w:tcPr>
          <w:p w14:paraId="5AC678AB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  <w:right w:val="single" w:sz="4" w:space="0" w:color="auto"/>
            </w:tcBorders>
          </w:tcPr>
          <w:p w14:paraId="7AE322EE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17A4B867" w14:textId="3DE45023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35890" w:rsidRPr="00E35890" w14:paraId="4CB6C910" w14:textId="77777777" w:rsidTr="0023326D">
        <w:trPr>
          <w:trHeight w:val="80"/>
          <w:jc w:val="center"/>
        </w:trPr>
        <w:tc>
          <w:tcPr>
            <w:tcW w:w="217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A20A102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ther: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404402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7DFA43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6A7A5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8A2D78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F4E34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67F32A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E856AB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D0F497B" w14:textId="506DD7A2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</w:tcBorders>
          </w:tcPr>
          <w:p w14:paraId="114C3E33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  <w:right w:val="single" w:sz="4" w:space="0" w:color="auto"/>
            </w:tcBorders>
          </w:tcPr>
          <w:p w14:paraId="7F03BDB6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65FA41AF" w14:textId="51FD571C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35890" w:rsidRPr="00E35890" w14:paraId="6DB9D76E" w14:textId="77777777" w:rsidTr="0023326D">
        <w:trPr>
          <w:trHeight w:val="80"/>
          <w:jc w:val="center"/>
        </w:trPr>
        <w:tc>
          <w:tcPr>
            <w:tcW w:w="217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B4C59A2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rn Milling, Dry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8202BB" w14:textId="1714D013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F64A6" w14:textId="147F1B42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50E4B" w14:textId="6B4568D9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232DB" w14:textId="60D43DAC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5CCB6" w14:textId="494EDE9A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DB0ABA" w14:textId="71BEA218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376CA5" w14:textId="395D5EFE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0777805" w14:textId="04D69F36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17" w:type="dxa"/>
            <w:tcBorders>
              <w:top w:val="nil"/>
              <w:bottom w:val="nil"/>
            </w:tcBorders>
          </w:tcPr>
          <w:p w14:paraId="5BC80FFA" w14:textId="12364C8D" w:rsidR="00E35890" w:rsidRPr="00531810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17" w:type="dxa"/>
            <w:tcBorders>
              <w:top w:val="nil"/>
              <w:bottom w:val="nil"/>
              <w:right w:val="single" w:sz="4" w:space="0" w:color="auto"/>
            </w:tcBorders>
          </w:tcPr>
          <w:p w14:paraId="3B072FD8" w14:textId="4EAE5A0F" w:rsidR="00E35890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17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29D8657B" w14:textId="0FA89335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3589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E35890" w:rsidRPr="00E35890" w14:paraId="109AC783" w14:textId="77777777" w:rsidTr="0023326D">
        <w:trPr>
          <w:trHeight w:val="80"/>
          <w:jc w:val="center"/>
        </w:trPr>
        <w:tc>
          <w:tcPr>
            <w:tcW w:w="217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8A7633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EAD4A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FACDB2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B1E906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457056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F34EF6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29044B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66B51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D5D74E6" w14:textId="2D4FBF13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</w:tcBorders>
          </w:tcPr>
          <w:p w14:paraId="04C616CF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  <w:right w:val="single" w:sz="4" w:space="0" w:color="auto"/>
            </w:tcBorders>
          </w:tcPr>
          <w:p w14:paraId="22551236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41B67B08" w14:textId="023ABC43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35890" w:rsidRPr="00E35890" w14:paraId="4B2A899B" w14:textId="77777777" w:rsidTr="0023326D">
        <w:trPr>
          <w:trHeight w:val="80"/>
          <w:jc w:val="center"/>
        </w:trPr>
        <w:tc>
          <w:tcPr>
            <w:tcW w:w="217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CE4ABC2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rn Milling, Wet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C6C37" w14:textId="4047EE2A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B0370C" w14:textId="22889D6C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3CA2A0" w14:textId="6E0BFBBE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3790BF" w14:textId="5CC59B1D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8A0D8" w14:textId="23DC8160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FF2D73" w14:textId="5D5C118C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F6A59" w14:textId="301A0140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B78DDCB" w14:textId="6043238E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17" w:type="dxa"/>
            <w:tcBorders>
              <w:top w:val="nil"/>
              <w:bottom w:val="nil"/>
            </w:tcBorders>
          </w:tcPr>
          <w:p w14:paraId="3B5CE597" w14:textId="28F04FEA" w:rsidR="00E35890" w:rsidRPr="00531810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17" w:type="dxa"/>
            <w:tcBorders>
              <w:top w:val="nil"/>
              <w:bottom w:val="nil"/>
              <w:right w:val="single" w:sz="4" w:space="0" w:color="auto"/>
            </w:tcBorders>
          </w:tcPr>
          <w:p w14:paraId="3E239F17" w14:textId="47B03A03" w:rsidR="00E35890" w:rsidRPr="00531810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17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033CB64E" w14:textId="6F13B468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3589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E35890" w:rsidRPr="00E35890" w14:paraId="2BD82034" w14:textId="77777777" w:rsidTr="0023326D">
        <w:trPr>
          <w:trHeight w:val="315"/>
          <w:jc w:val="center"/>
        </w:trPr>
        <w:tc>
          <w:tcPr>
            <w:tcW w:w="217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9EDCCCA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F3BA7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307F9D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C6CF2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0C61A0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09E536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AF0ED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E9A9AA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8BD8644" w14:textId="231F9C72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</w:tcBorders>
          </w:tcPr>
          <w:p w14:paraId="4859733D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  <w:right w:val="single" w:sz="4" w:space="0" w:color="auto"/>
            </w:tcBorders>
          </w:tcPr>
          <w:p w14:paraId="40FE41A4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08F4A12E" w14:textId="73EF5E36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35890" w:rsidRPr="00E35890" w14:paraId="0D9AD2C2" w14:textId="77777777" w:rsidTr="0023326D">
        <w:trPr>
          <w:trHeight w:val="80"/>
          <w:jc w:val="center"/>
        </w:trPr>
        <w:tc>
          <w:tcPr>
            <w:tcW w:w="217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D58311A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ce Mill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E0565D" w14:textId="4EC23AF4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5E2718" w14:textId="0C5C8A92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0EA07C" w14:textId="553CB40B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2F6395" w14:textId="14D3DBE5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0BF6E3" w14:textId="1EA7A820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B564B" w14:textId="20E9957D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FA651F" w14:textId="3C18A94A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2F79C96" w14:textId="0AB7F4C0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17" w:type="dxa"/>
            <w:tcBorders>
              <w:top w:val="nil"/>
              <w:bottom w:val="nil"/>
            </w:tcBorders>
          </w:tcPr>
          <w:p w14:paraId="069B3837" w14:textId="4AB24C1D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17" w:type="dxa"/>
            <w:tcBorders>
              <w:top w:val="nil"/>
              <w:bottom w:val="nil"/>
              <w:right w:val="single" w:sz="4" w:space="0" w:color="auto"/>
            </w:tcBorders>
          </w:tcPr>
          <w:p w14:paraId="26AD8D1C" w14:textId="11C1CA8B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17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3AA957D1" w14:textId="61FCD9D6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3589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E35890" w:rsidRPr="00E35890" w14:paraId="6CC5E20C" w14:textId="77777777" w:rsidTr="0023326D">
        <w:trPr>
          <w:trHeight w:val="80"/>
          <w:jc w:val="center"/>
        </w:trPr>
        <w:tc>
          <w:tcPr>
            <w:tcW w:w="217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940A30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23A89F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8D059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DD872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57FC1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2F025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139DE5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9D4DF5" w14:textId="7777777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9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0D00040" w14:textId="1F0622FE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</w:tcBorders>
          </w:tcPr>
          <w:p w14:paraId="43D6C52C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bottom w:val="nil"/>
              <w:right w:val="single" w:sz="4" w:space="0" w:color="auto"/>
            </w:tcBorders>
          </w:tcPr>
          <w:p w14:paraId="3F887CD8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7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bottom"/>
          </w:tcPr>
          <w:p w14:paraId="38609877" w14:textId="2669AFC2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35890" w:rsidRPr="00E35890" w14:paraId="5195C63D" w14:textId="77777777" w:rsidTr="0023326D">
        <w:trPr>
          <w:trHeight w:val="157"/>
          <w:jc w:val="center"/>
        </w:trPr>
        <w:tc>
          <w:tcPr>
            <w:tcW w:w="21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7DD7DF" w14:textId="77777777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ther</w:t>
            </w:r>
          </w:p>
        </w:tc>
        <w:tc>
          <w:tcPr>
            <w:tcW w:w="999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62FE170D" w14:textId="4D3897C5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99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48C72DC8" w14:textId="0F234E31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99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1C342641" w14:textId="587B574F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99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17AC41DD" w14:textId="0ED163AB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9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4667823E" w14:textId="11E9552A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99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0BFC5EE4" w14:textId="3F74EF05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99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6BD1068D" w14:textId="04026697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9" w:type="dxa"/>
            <w:tcBorders>
              <w:top w:val="nil"/>
              <w:left w:val="nil"/>
              <w:bottom w:val="single" w:sz="8" w:space="0" w:color="000000"/>
            </w:tcBorders>
            <w:shd w:val="clear" w:color="auto" w:fill="auto"/>
            <w:vAlign w:val="center"/>
          </w:tcPr>
          <w:p w14:paraId="3FF21680" w14:textId="7B0DECD2" w:rsidR="00E35890" w:rsidRPr="00972295" w:rsidDel="00C7012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17" w:type="dxa"/>
            <w:tcBorders>
              <w:top w:val="nil"/>
              <w:bottom w:val="single" w:sz="8" w:space="0" w:color="auto"/>
            </w:tcBorders>
          </w:tcPr>
          <w:p w14:paraId="4EB8D3EF" w14:textId="0442D570" w:rsidR="00E35890" w:rsidRPr="00531810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17" w:type="dxa"/>
            <w:tcBorders>
              <w:top w:val="nil"/>
              <w:bottom w:val="single" w:sz="8" w:space="0" w:color="auto"/>
              <w:right w:val="single" w:sz="4" w:space="0" w:color="auto"/>
            </w:tcBorders>
          </w:tcPr>
          <w:p w14:paraId="39E213A7" w14:textId="665A5A0D" w:rsidR="00E35890" w:rsidRPr="00531810" w:rsidRDefault="00CD62EB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17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</w:tcPr>
          <w:p w14:paraId="359FE15F" w14:textId="5DB677BC" w:rsidR="00E35890" w:rsidRPr="00972295" w:rsidRDefault="00E35890" w:rsidP="000B68A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3589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CD62E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</w:tbl>
    <w:p w14:paraId="14F705F9" w14:textId="77777777" w:rsidR="00EA7202" w:rsidRPr="00E35890" w:rsidRDefault="007758CC" w:rsidP="00E35890">
      <w:pPr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E35890">
        <w:rPr>
          <w:rFonts w:ascii="Times New Roman" w:hAnsi="Times New Roman" w:cs="Times New Roman"/>
          <w:color w:val="000000"/>
          <w:sz w:val="24"/>
          <w:szCs w:val="24"/>
        </w:rPr>
        <w:t xml:space="preserve">Source: Dr. Kingsly Ambrose, </w:t>
      </w:r>
      <w:r w:rsidR="00705B6D" w:rsidRPr="00E35890">
        <w:rPr>
          <w:rFonts w:ascii="Times New Roman" w:hAnsi="Times New Roman" w:cs="Times New Roman"/>
          <w:color w:val="000000"/>
          <w:sz w:val="24"/>
          <w:szCs w:val="24"/>
        </w:rPr>
        <w:t>Purdue</w:t>
      </w:r>
      <w:r w:rsidRPr="00E35890">
        <w:rPr>
          <w:rFonts w:ascii="Times New Roman" w:hAnsi="Times New Roman" w:cs="Times New Roman"/>
          <w:color w:val="000000"/>
          <w:sz w:val="24"/>
          <w:szCs w:val="24"/>
        </w:rPr>
        <w:t xml:space="preserve"> University</w:t>
      </w:r>
    </w:p>
    <w:p w14:paraId="63ACD561" w14:textId="77777777" w:rsidR="00314AE6" w:rsidRPr="00972295" w:rsidRDefault="00314AE6">
      <w:pPr>
        <w:rPr>
          <w:rFonts w:ascii="Times New Roman" w:eastAsia="Times New Roman" w:hAnsi="Times New Roman" w:cs="Times New Roman"/>
        </w:rPr>
        <w:sectPr w:rsidR="00314AE6" w:rsidRPr="00972295">
          <w:pgSz w:w="15840" w:h="12240" w:orient="landscape"/>
          <w:pgMar w:top="500" w:right="1600" w:bottom="280" w:left="1340" w:header="720" w:footer="720" w:gutter="0"/>
          <w:cols w:space="720"/>
        </w:sectPr>
      </w:pPr>
    </w:p>
    <w:p w14:paraId="7882E5B8" w14:textId="6AC5A542" w:rsidR="00314AE6" w:rsidRPr="00972295" w:rsidRDefault="002C4C05" w:rsidP="00C51520">
      <w:pPr>
        <w:pStyle w:val="BodyText"/>
        <w:spacing w:before="72"/>
        <w:jc w:val="center"/>
        <w:rPr>
          <w:rFonts w:eastAsiaTheme="minorEastAsia" w:cs="Times New Roman"/>
          <w:spacing w:val="-1"/>
          <w:lang w:eastAsia="zh-CN"/>
        </w:rPr>
      </w:pPr>
      <w:r w:rsidRPr="00972295">
        <w:rPr>
          <w:rFonts w:cs="Times New Roman"/>
          <w:spacing w:val="-1"/>
        </w:rPr>
        <w:lastRenderedPageBreak/>
        <w:t>TABLE 2. AGRICULTURAL DUST EXPLOSIONS BY COMMODITY HANDLED AT TIME OF EXPLOSION</w:t>
      </w:r>
      <w:r w:rsidR="00EA7202" w:rsidRPr="00972295">
        <w:rPr>
          <w:rFonts w:cs="Times New Roman"/>
          <w:spacing w:val="-1"/>
        </w:rPr>
        <w:t xml:space="preserve"> </w:t>
      </w:r>
      <w:r w:rsidR="002B6C7E" w:rsidRPr="00972295">
        <w:rPr>
          <w:rFonts w:cs="Times New Roman"/>
          <w:spacing w:val="-1"/>
        </w:rPr>
        <w:t>20</w:t>
      </w:r>
      <w:r w:rsidR="00A55AE3">
        <w:rPr>
          <w:rFonts w:cs="Times New Roman"/>
          <w:spacing w:val="-1"/>
        </w:rPr>
        <w:t>1</w:t>
      </w:r>
      <w:r w:rsidR="00882C21">
        <w:rPr>
          <w:rFonts w:cs="Times New Roman"/>
          <w:spacing w:val="-1"/>
        </w:rPr>
        <w:t>2</w:t>
      </w:r>
      <w:r w:rsidR="00A36AC5" w:rsidRPr="00972295">
        <w:rPr>
          <w:rFonts w:cs="Times New Roman"/>
          <w:spacing w:val="-1"/>
        </w:rPr>
        <w:t>-</w:t>
      </w:r>
      <w:r w:rsidR="002B6C7E" w:rsidRPr="00972295">
        <w:rPr>
          <w:rFonts w:cs="Times New Roman"/>
          <w:spacing w:val="-1"/>
        </w:rPr>
        <w:t>20</w:t>
      </w:r>
      <w:r w:rsidR="00F86EB0">
        <w:rPr>
          <w:rFonts w:cs="Times New Roman"/>
          <w:spacing w:val="-1"/>
        </w:rPr>
        <w:t>2</w:t>
      </w:r>
      <w:r w:rsidR="00882C21">
        <w:rPr>
          <w:rFonts w:cs="Times New Roman"/>
          <w:spacing w:val="-1"/>
        </w:rPr>
        <w:t>1</w:t>
      </w:r>
    </w:p>
    <w:tbl>
      <w:tblPr>
        <w:tblW w:w="12663" w:type="dxa"/>
        <w:jc w:val="center"/>
        <w:tblLook w:val="04A0" w:firstRow="1" w:lastRow="0" w:firstColumn="1" w:lastColumn="0" w:noHBand="0" w:noVBand="1"/>
      </w:tblPr>
      <w:tblGrid>
        <w:gridCol w:w="2203"/>
        <w:gridCol w:w="931"/>
        <w:gridCol w:w="931"/>
        <w:gridCol w:w="931"/>
        <w:gridCol w:w="931"/>
        <w:gridCol w:w="931"/>
        <w:gridCol w:w="931"/>
        <w:gridCol w:w="931"/>
        <w:gridCol w:w="931"/>
        <w:gridCol w:w="878"/>
        <w:gridCol w:w="1067"/>
        <w:gridCol w:w="1067"/>
      </w:tblGrid>
      <w:tr w:rsidR="00DD7009" w:rsidRPr="00972295" w14:paraId="1D22BB43" w14:textId="77777777" w:rsidTr="0023326D">
        <w:trPr>
          <w:trHeight w:val="945"/>
          <w:jc w:val="center"/>
        </w:trPr>
        <w:tc>
          <w:tcPr>
            <w:tcW w:w="2203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0B3AADF" w14:textId="77777777" w:rsidR="00DD7009" w:rsidRPr="00972295" w:rsidRDefault="00DD7009" w:rsidP="00C5152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COMMODITY</w:t>
            </w:r>
          </w:p>
        </w:tc>
        <w:tc>
          <w:tcPr>
            <w:tcW w:w="931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29B584DF" w14:textId="3F34C9FA" w:rsidR="00DD7009" w:rsidRPr="00972295" w:rsidDel="002B6C7E" w:rsidRDefault="00DD7009" w:rsidP="00C5152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931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33B7175C" w14:textId="67354B2B" w:rsidR="00DD7009" w:rsidRPr="00972295" w:rsidDel="002B6C7E" w:rsidRDefault="00DD7009" w:rsidP="00C5152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931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1207EEAE" w14:textId="0291982D" w:rsidR="00DD7009" w:rsidRPr="00972295" w:rsidDel="002B6C7E" w:rsidRDefault="00DD7009" w:rsidP="00C5152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931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555C3CE9" w14:textId="2687AAE0" w:rsidR="00DD7009" w:rsidRPr="00972295" w:rsidDel="002B6C7E" w:rsidRDefault="00DD7009" w:rsidP="00C5152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931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4E999D39" w14:textId="3DB31384" w:rsidR="00DD7009" w:rsidRPr="00972295" w:rsidDel="002B6C7E" w:rsidRDefault="00DD7009" w:rsidP="00C5152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931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763160BB" w14:textId="1A008C04" w:rsidR="00DD7009" w:rsidRPr="00972295" w:rsidDel="002B6C7E" w:rsidRDefault="00DD7009" w:rsidP="00C5152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931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5F58DBA5" w14:textId="22083FDC" w:rsidR="00DD7009" w:rsidRPr="00972295" w:rsidDel="002B6C7E" w:rsidRDefault="00DD7009" w:rsidP="00C5152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</w:t>
            </w:r>
          </w:p>
        </w:tc>
        <w:tc>
          <w:tcPr>
            <w:tcW w:w="931" w:type="dxa"/>
            <w:tcBorders>
              <w:top w:val="single" w:sz="8" w:space="0" w:color="000000"/>
              <w:left w:val="nil"/>
              <w:bottom w:val="single" w:sz="4" w:space="0" w:color="auto"/>
            </w:tcBorders>
            <w:vAlign w:val="center"/>
          </w:tcPr>
          <w:p w14:paraId="08C28316" w14:textId="7297FD2F" w:rsidR="00DD7009" w:rsidRPr="00972295" w:rsidDel="002B6C7E" w:rsidRDefault="00DD7009" w:rsidP="00C5152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9</w:t>
            </w:r>
          </w:p>
        </w:tc>
        <w:tc>
          <w:tcPr>
            <w:tcW w:w="878" w:type="dxa"/>
            <w:tcBorders>
              <w:top w:val="single" w:sz="8" w:space="0" w:color="000000"/>
              <w:bottom w:val="single" w:sz="4" w:space="0" w:color="auto"/>
            </w:tcBorders>
            <w:vAlign w:val="center"/>
          </w:tcPr>
          <w:p w14:paraId="5F66F68B" w14:textId="357CB780" w:rsidR="00DD7009" w:rsidRPr="001A30AC" w:rsidRDefault="00DD7009" w:rsidP="00C5152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0</w:t>
            </w:r>
          </w:p>
        </w:tc>
        <w:tc>
          <w:tcPr>
            <w:tcW w:w="1067" w:type="dxa"/>
            <w:tcBorders>
              <w:top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0147FCC3" w14:textId="1E3E181E" w:rsidR="00DD7009" w:rsidRPr="001A30AC" w:rsidRDefault="00DD7009" w:rsidP="00DD7009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1067" w:type="dxa"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7EEBA4" w14:textId="2D0DB0E5" w:rsidR="00DD7009" w:rsidRPr="00972295" w:rsidRDefault="00DD7009" w:rsidP="00C5152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N YEAR TOTAL</w:t>
            </w:r>
          </w:p>
        </w:tc>
      </w:tr>
      <w:tr w:rsidR="00DD7009" w:rsidRPr="00972295" w14:paraId="309C8695" w14:textId="77777777" w:rsidTr="0023326D">
        <w:trPr>
          <w:trHeight w:val="375"/>
          <w:jc w:val="center"/>
        </w:trPr>
        <w:tc>
          <w:tcPr>
            <w:tcW w:w="2203" w:type="dxa"/>
            <w:tcBorders>
              <w:top w:val="single" w:sz="4" w:space="0" w:color="auto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76B428" w14:textId="77777777" w:rsidR="00DD7009" w:rsidRPr="00972295" w:rsidRDefault="00DD7009" w:rsidP="00C5152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BC8E8F" w14:textId="77777777" w:rsidR="00DD7009" w:rsidRPr="00972295" w:rsidDel="002B6C7E" w:rsidRDefault="00DD7009" w:rsidP="00C5152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5B5CBA9" w14:textId="77777777" w:rsidR="00DD7009" w:rsidRPr="00972295" w:rsidDel="002B6C7E" w:rsidRDefault="00DD7009" w:rsidP="00C5152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A52BF5A" w14:textId="77777777" w:rsidR="00DD7009" w:rsidRPr="00972295" w:rsidDel="002B6C7E" w:rsidRDefault="00DD7009" w:rsidP="00C5152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383B8EF" w14:textId="77777777" w:rsidR="00DD7009" w:rsidRPr="00972295" w:rsidDel="002B6C7E" w:rsidRDefault="00DD7009" w:rsidP="00C5152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F5A8F7A" w14:textId="77777777" w:rsidR="00DD7009" w:rsidRPr="00972295" w:rsidDel="002B6C7E" w:rsidRDefault="00DD7009" w:rsidP="00C5152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03F0F51" w14:textId="77777777" w:rsidR="00DD7009" w:rsidRPr="00972295" w:rsidDel="002B6C7E" w:rsidRDefault="00DD7009" w:rsidP="00C5152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E3B61A7" w14:textId="77777777" w:rsidR="00DD7009" w:rsidRPr="00972295" w:rsidDel="002B6C7E" w:rsidRDefault="00DD7009" w:rsidP="00C5152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A936F0A" w14:textId="6EEF3091" w:rsidR="00DD7009" w:rsidRPr="00972295" w:rsidDel="002B6C7E" w:rsidRDefault="00DD7009" w:rsidP="00C5152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2C64C2D" w14:textId="77777777" w:rsidR="00DD7009" w:rsidRPr="00972295" w:rsidRDefault="00DD7009" w:rsidP="00C5152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FF6835E" w14:textId="77777777" w:rsidR="00DD7009" w:rsidRPr="00972295" w:rsidRDefault="00DD7009" w:rsidP="00C5152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CBE1A7" w14:textId="24DD7C4E" w:rsidR="00DD7009" w:rsidRPr="00972295" w:rsidRDefault="00DD7009" w:rsidP="006E078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769E2" w:rsidRPr="00972295" w14:paraId="2029C5E8" w14:textId="77777777" w:rsidTr="006E0782">
        <w:trPr>
          <w:trHeight w:val="315"/>
          <w:jc w:val="center"/>
        </w:trPr>
        <w:tc>
          <w:tcPr>
            <w:tcW w:w="2203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3BD78" w14:textId="77777777" w:rsidR="009769E2" w:rsidRPr="0097229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n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7024542" w14:textId="35B1D64C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D27DD34" w14:textId="0276E9EB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D5DF7C5" w14:textId="26F89AB7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F71F46" w14:textId="2A5416C1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B77B10C" w14:textId="76F9C466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CFF37F" w14:textId="66F07889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9BD3CAF" w14:textId="324D06CC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1F3CF45" w14:textId="724EE915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A81561A" w14:textId="0A502C28" w:rsidR="009769E2" w:rsidRPr="00427C6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0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37DDAD1" w14:textId="642E0FFD" w:rsidR="009769E2" w:rsidRPr="00EA3A7E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A3A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821E8" w14:textId="318A0A91" w:rsidR="009769E2" w:rsidRPr="009769E2" w:rsidRDefault="009769E2" w:rsidP="006E078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69E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</w:tr>
      <w:tr w:rsidR="009769E2" w:rsidRPr="00972295" w14:paraId="02DCAC76" w14:textId="77777777" w:rsidTr="006E0782">
        <w:trPr>
          <w:trHeight w:val="315"/>
          <w:jc w:val="center"/>
        </w:trPr>
        <w:tc>
          <w:tcPr>
            <w:tcW w:w="2203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A1C3C" w14:textId="77777777" w:rsidR="009769E2" w:rsidRPr="0097229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ybeans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1553B40" w14:textId="44BB1F55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DCEE794" w14:textId="59ADEC00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5971719" w14:textId="004399F7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05DD727" w14:textId="3C7643AA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B13A810" w14:textId="200EADAC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C237728" w14:textId="6E296A56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79F116C" w14:textId="7BFAA641" w:rsidR="009769E2" w:rsidRPr="00972295" w:rsidDel="002B6C7E" w:rsidRDefault="00DE1C6F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DAB1855" w14:textId="47C9B9A4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C06AB4D" w14:textId="537EC23C" w:rsidR="009769E2" w:rsidRPr="00427C6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D5DBE7" w14:textId="00866547" w:rsidR="009769E2" w:rsidRPr="00EA3A7E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A3A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E15090" w14:textId="567D9DDF" w:rsidR="009769E2" w:rsidRPr="009769E2" w:rsidRDefault="00EE6AF9" w:rsidP="006E078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  <w:tr w:rsidR="009769E2" w:rsidRPr="00972295" w14:paraId="1048C32A" w14:textId="77777777" w:rsidTr="006E0782">
        <w:trPr>
          <w:trHeight w:val="315"/>
          <w:jc w:val="center"/>
        </w:trPr>
        <w:tc>
          <w:tcPr>
            <w:tcW w:w="2203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0DFFD" w14:textId="77777777" w:rsidR="009769E2" w:rsidRPr="0097229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eat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10B5888" w14:textId="0AC55298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B504648" w14:textId="4EFE55B4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1A4E8B6" w14:textId="0E2AB4FB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E805C91" w14:textId="176DCBD1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D6C0756" w14:textId="6A30C11A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4622DDC" w14:textId="6B6CFAC7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5860C90" w14:textId="4EDD998E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F263512" w14:textId="662ADFB5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DB554E9" w14:textId="6BB33D64" w:rsidR="009769E2" w:rsidRPr="00427C6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83E8011" w14:textId="2EBB5BA3" w:rsidR="009769E2" w:rsidRPr="00EA3A7E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A3A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07C99" w14:textId="60A546E8" w:rsidR="009769E2" w:rsidRPr="009769E2" w:rsidRDefault="009769E2" w:rsidP="006E078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69E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9769E2" w:rsidRPr="00972295" w14:paraId="54996193" w14:textId="77777777" w:rsidTr="006E0782">
        <w:trPr>
          <w:trHeight w:val="315"/>
          <w:jc w:val="center"/>
        </w:trPr>
        <w:tc>
          <w:tcPr>
            <w:tcW w:w="2203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73E3F8" w14:textId="77777777" w:rsidR="009769E2" w:rsidRPr="0097229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rley (malted)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0BEA332" w14:textId="1E72565F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C876C3C" w14:textId="23682FB6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250270A" w14:textId="6EFB319B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7F6A48B" w14:textId="35AAF501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C13305B" w14:textId="7A85FE34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732CDF4" w14:textId="0175FEBD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313DAA3" w14:textId="26BA573A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86EC441" w14:textId="15D51133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59ECA14" w14:textId="40EE6425" w:rsidR="009769E2" w:rsidRPr="00427C6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5891B2D" w14:textId="64B75946" w:rsidR="009769E2" w:rsidRPr="00EA3A7E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A3A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25DCED" w14:textId="2D6091A4" w:rsidR="009769E2" w:rsidRPr="009769E2" w:rsidRDefault="009769E2" w:rsidP="006E078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69E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9769E2" w:rsidRPr="00972295" w14:paraId="14A7CA50" w14:textId="77777777" w:rsidTr="006E0782">
        <w:trPr>
          <w:trHeight w:val="315"/>
          <w:jc w:val="center"/>
        </w:trPr>
        <w:tc>
          <w:tcPr>
            <w:tcW w:w="2203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41352C" w14:textId="77777777" w:rsidR="009769E2" w:rsidRPr="0097229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ats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AD43D93" w14:textId="71FCAA7A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B4B0AEB" w14:textId="0524FD0A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EE9D07" w14:textId="770C1FB4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50B1691" w14:textId="272929A3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56DB0C9" w14:textId="712F25C2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C23EF74" w14:textId="38C8719F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9A60637" w14:textId="7CBBBB32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A0A1534" w14:textId="2A01A154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E99EC75" w14:textId="1484ABF2" w:rsidR="009769E2" w:rsidRPr="00427C6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7A10484" w14:textId="68E8C332" w:rsidR="009769E2" w:rsidRPr="00EA3A7E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A3A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1A9B1" w14:textId="2043D23C" w:rsidR="009769E2" w:rsidRPr="009769E2" w:rsidRDefault="009769E2" w:rsidP="006E078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69E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9769E2" w:rsidRPr="00972295" w14:paraId="1E23F660" w14:textId="77777777" w:rsidTr="006E0782">
        <w:trPr>
          <w:trHeight w:val="315"/>
          <w:jc w:val="center"/>
        </w:trPr>
        <w:tc>
          <w:tcPr>
            <w:tcW w:w="2203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091ED5" w14:textId="77777777" w:rsidR="009769E2" w:rsidRPr="0097229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et pulp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E4B1871" w14:textId="0EF671FA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1F59379" w14:textId="1F7F2B29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5275C6E" w14:textId="6CA7853B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211A8C6" w14:textId="71AF1141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A849257" w14:textId="6435EF4F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AEEE85A" w14:textId="042A9DEB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A5488E2" w14:textId="71F8E947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E8167E" w14:textId="1B96D827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0474575" w14:textId="40C527D9" w:rsidR="009769E2" w:rsidRPr="00427C6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2F902EC" w14:textId="44953D2A" w:rsidR="009769E2" w:rsidRPr="00EA3A7E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A3A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41D47" w14:textId="43AA4E82" w:rsidR="009769E2" w:rsidRPr="009769E2" w:rsidRDefault="009769E2" w:rsidP="006E078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69E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9769E2" w:rsidRPr="00972295" w14:paraId="664BBB33" w14:textId="77777777" w:rsidTr="006E0782">
        <w:trPr>
          <w:trHeight w:val="315"/>
          <w:jc w:val="center"/>
        </w:trPr>
        <w:tc>
          <w:tcPr>
            <w:tcW w:w="2203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AF8296" w14:textId="77777777" w:rsidR="009769E2" w:rsidRPr="0097229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rn starch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D3FB9E9" w14:textId="65613A31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0CBCDE0" w14:textId="5E025C97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5A5E6FE" w14:textId="1BA6F130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9B3EDE" w14:textId="6E7F7A3A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6C7A504" w14:textId="2B810153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412402E" w14:textId="0F1CA98B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B34E141" w14:textId="59A0EB8C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FE48181" w14:textId="04EF1255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A317027" w14:textId="66968DDD" w:rsidR="009769E2" w:rsidRPr="00427C6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268CB4" w14:textId="2C585298" w:rsidR="009769E2" w:rsidRPr="00EA3A7E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A3A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AF9BD" w14:textId="535A1E96" w:rsidR="009769E2" w:rsidRPr="009769E2" w:rsidRDefault="009769E2" w:rsidP="006E078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69E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9769E2" w:rsidRPr="00972295" w14:paraId="75D95849" w14:textId="77777777" w:rsidTr="006E0782">
        <w:trPr>
          <w:trHeight w:val="315"/>
          <w:jc w:val="center"/>
        </w:trPr>
        <w:tc>
          <w:tcPr>
            <w:tcW w:w="2203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5970F8" w14:textId="77777777" w:rsidR="009769E2" w:rsidRPr="0097229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gar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7FA946" w14:textId="0E05709D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18DCCE7" w14:textId="01BDF90D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7FA981B" w14:textId="70081C2B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AA03A6" w14:textId="022DA386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C5AC7DA" w14:textId="2BE70680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1B1DA27" w14:textId="58F12688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F0AC97C" w14:textId="36600B92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9B40C51" w14:textId="629F0943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C25443D" w14:textId="38CD55EA" w:rsidR="009769E2" w:rsidRPr="00427C6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122A1DF" w14:textId="53655EFE" w:rsidR="009769E2" w:rsidRPr="00EA3A7E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A3A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64D201" w14:textId="10742A62" w:rsidR="009769E2" w:rsidRPr="009769E2" w:rsidRDefault="009769E2" w:rsidP="006E078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69E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9769E2" w:rsidRPr="00972295" w14:paraId="6F54EDAD" w14:textId="77777777" w:rsidTr="006E0782">
        <w:trPr>
          <w:trHeight w:val="315"/>
          <w:jc w:val="center"/>
        </w:trPr>
        <w:tc>
          <w:tcPr>
            <w:tcW w:w="2203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1CE640" w14:textId="77777777" w:rsidR="009769E2" w:rsidRPr="0097229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xed feed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F422DE2" w14:textId="6671581D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E70028" w14:textId="254E4892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0FDDC31" w14:textId="4742E26E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5F51F98" w14:textId="6BF5642F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7C9AAE4" w14:textId="40115131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EADA7CB" w14:textId="736490DA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70B1513" w14:textId="7415E30B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5B04112" w14:textId="00E299AE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66D37C7" w14:textId="08C23EF8" w:rsidR="009769E2" w:rsidRPr="00427C6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0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B5AA44E" w14:textId="1274FE27" w:rsidR="009769E2" w:rsidRPr="00EA3A7E" w:rsidRDefault="00CD62EB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B97A1" w14:textId="65A498D6" w:rsidR="009769E2" w:rsidRPr="009769E2" w:rsidRDefault="009769E2" w:rsidP="006E078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69E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CD62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9769E2" w:rsidRPr="00972295" w14:paraId="439B3A14" w14:textId="77777777" w:rsidTr="006E0782">
        <w:trPr>
          <w:trHeight w:val="630"/>
          <w:jc w:val="center"/>
        </w:trPr>
        <w:tc>
          <w:tcPr>
            <w:tcW w:w="2203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EFF29" w14:textId="77777777" w:rsidR="009769E2" w:rsidRPr="0097229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ce (Bran)(Flour)(Hulls)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7616844" w14:textId="70C2B658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EE9CE0C" w14:textId="78DA3657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9277ED" w14:textId="6663A8DB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00FA992" w14:textId="1851C023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3E92426" w14:textId="1344CBBF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21CA50B" w14:textId="5149075F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F4454D" w14:textId="79ACAF0F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68C3E61" w14:textId="0A334D00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A78684B" w14:textId="2ACA6181" w:rsidR="009769E2" w:rsidRPr="00427C6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6EE6A4C" w14:textId="72FA24F1" w:rsidR="009769E2" w:rsidRPr="00EA3A7E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A3A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5C3CF4" w14:textId="499684CE" w:rsidR="009769E2" w:rsidRPr="009769E2" w:rsidRDefault="009769E2" w:rsidP="006E078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69E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9769E2" w:rsidRPr="00972295" w14:paraId="67C577E9" w14:textId="77777777" w:rsidTr="006E0782">
        <w:trPr>
          <w:trHeight w:val="315"/>
          <w:jc w:val="center"/>
        </w:trPr>
        <w:tc>
          <w:tcPr>
            <w:tcW w:w="2203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FD826" w14:textId="77777777" w:rsidR="009769E2" w:rsidRPr="0097229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eat Flour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94827E9" w14:textId="2558E769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0300AAF" w14:textId="5EB27D76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16AAC7" w14:textId="0083FB4D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6A2478C" w14:textId="624C6DDF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A9F82A0" w14:textId="291FE6FF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46319E2" w14:textId="47ED818E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8E499D6" w14:textId="7D8FF1E9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5F7E620" w14:textId="6D1D9D90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337F61D" w14:textId="3865CACC" w:rsidR="009769E2" w:rsidRPr="00427C6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23F3A1A" w14:textId="54C6E427" w:rsidR="009769E2" w:rsidRPr="00EA3A7E" w:rsidRDefault="00CD62EB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5681FC" w14:textId="3959510E" w:rsidR="009769E2" w:rsidRPr="009769E2" w:rsidRDefault="00CD62EB" w:rsidP="006E078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9769E2" w:rsidRPr="00972295" w14:paraId="7C872D00" w14:textId="77777777" w:rsidTr="006E0782">
        <w:trPr>
          <w:trHeight w:val="630"/>
          <w:jc w:val="center"/>
        </w:trPr>
        <w:tc>
          <w:tcPr>
            <w:tcW w:w="2203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61DE8" w14:textId="77777777" w:rsidR="009769E2" w:rsidRPr="0097229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eat (Starch)(Gluten)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7B6D4F2" w14:textId="71D3E9BC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C142DAB" w14:textId="69BACBF4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D28C639" w14:textId="3E2F36D1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0494F07" w14:textId="3456CE56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7697C9D" w14:textId="01368DFE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4DE47EE" w14:textId="24F1E719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7A7ECF" w14:textId="6F3B68CC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98D6D3D" w14:textId="24328FBB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264B439" w14:textId="712F2839" w:rsidR="009769E2" w:rsidRPr="00427C6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73BFD99" w14:textId="01681642" w:rsidR="009769E2" w:rsidRPr="00EA3A7E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A3A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C3AB15" w14:textId="20A03475" w:rsidR="009769E2" w:rsidRPr="009769E2" w:rsidRDefault="009769E2" w:rsidP="006E078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69E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bookmarkStart w:id="0" w:name="_GoBack"/>
        <w:bookmarkEnd w:id="0"/>
      </w:tr>
      <w:tr w:rsidR="009769E2" w:rsidRPr="00972295" w14:paraId="045D416A" w14:textId="77777777" w:rsidTr="006E0782">
        <w:trPr>
          <w:trHeight w:val="315"/>
          <w:jc w:val="center"/>
        </w:trPr>
        <w:tc>
          <w:tcPr>
            <w:tcW w:w="2203" w:type="dxa"/>
            <w:tcBorders>
              <w:top w:val="nil"/>
              <w:left w:val="single" w:sz="8" w:space="0" w:color="000000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D65A2D" w14:textId="77777777" w:rsidR="009769E2" w:rsidRPr="0097229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DD8B7B5" w14:textId="423BB3F6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E0C7557" w14:textId="0773B6DE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EFE7B9A" w14:textId="7D3B1599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3D87320" w14:textId="5EB87C33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1C56499" w14:textId="6681A6D6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CB1107B" w14:textId="16EA58AE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3FD222CA" w14:textId="3758C522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1EDB85E" w14:textId="76BF7180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78" w:type="dxa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74A155AB" w14:textId="3BA85371" w:rsidR="009769E2" w:rsidRPr="00427C6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67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F4B944F" w14:textId="0DA8E216" w:rsidR="009769E2" w:rsidRPr="00EA3A7E" w:rsidRDefault="00CD62EB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11771" w14:textId="54A3B4A1" w:rsidR="009769E2" w:rsidRPr="009769E2" w:rsidRDefault="009769E2" w:rsidP="006E078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69E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CD62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  <w:tr w:rsidR="009769E2" w:rsidRPr="00972295" w14:paraId="0F5CB7FA" w14:textId="77777777" w:rsidTr="006E0782">
        <w:trPr>
          <w:trHeight w:val="645"/>
          <w:jc w:val="center"/>
        </w:trPr>
        <w:tc>
          <w:tcPr>
            <w:tcW w:w="2203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A3408D" w14:textId="77777777" w:rsidR="009769E2" w:rsidRPr="0097229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 EXPLOSIONS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13F77" w14:textId="4695667A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C92F9" w14:textId="6C89261E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F0CA8" w14:textId="648837E5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57DB2" w14:textId="58D534B7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3E876" w14:textId="0654393C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9C5B1" w14:textId="682463B9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1F471" w14:textId="5712A17F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9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1F8CE" w14:textId="33660B38" w:rsidR="009769E2" w:rsidRPr="00972295" w:rsidDel="002B6C7E" w:rsidRDefault="009769E2" w:rsidP="009769E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7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0B85011C" w14:textId="6B963DE2" w:rsidR="009769E2" w:rsidRPr="00427C65" w:rsidRDefault="009769E2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067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7C97C55A" w14:textId="14BC8C63" w:rsidR="009769E2" w:rsidRPr="00EA3A7E" w:rsidRDefault="00CD62EB" w:rsidP="009769E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8FFFFF" w14:textId="7B4A612A" w:rsidR="009769E2" w:rsidRPr="009769E2" w:rsidRDefault="009769E2" w:rsidP="006E078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69E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  <w:r w:rsidR="00CD62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</w:tbl>
    <w:p w14:paraId="730A993B" w14:textId="77777777" w:rsidR="00314AE6" w:rsidRPr="00972295" w:rsidRDefault="00314AE6">
      <w:pPr>
        <w:spacing w:before="9" w:line="120" w:lineRule="exact"/>
        <w:rPr>
          <w:rFonts w:ascii="Times New Roman" w:hAnsi="Times New Roman" w:cs="Times New Roman"/>
          <w:sz w:val="12"/>
          <w:szCs w:val="12"/>
        </w:rPr>
      </w:pPr>
    </w:p>
    <w:p w14:paraId="78A55B19" w14:textId="77777777" w:rsidR="00314AE6" w:rsidRPr="00972295" w:rsidRDefault="00314AE6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7AA4D938" w14:textId="77777777" w:rsidR="00314AE6" w:rsidRPr="00972295" w:rsidRDefault="00314AE6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14:paraId="212E4563" w14:textId="77777777" w:rsidR="00314AE6" w:rsidRPr="00972295" w:rsidRDefault="007758CC">
      <w:pPr>
        <w:rPr>
          <w:rFonts w:ascii="Times New Roman" w:hAnsi="Times New Roman" w:cs="Times New Roman"/>
          <w:lang w:eastAsia="zh-CN"/>
        </w:rPr>
        <w:sectPr w:rsidR="00314AE6" w:rsidRPr="00972295">
          <w:pgSz w:w="15840" w:h="12240" w:orient="landscape"/>
          <w:pgMar w:top="1120" w:right="1340" w:bottom="280" w:left="1320" w:header="720" w:footer="720" w:gutter="0"/>
          <w:cols w:space="720"/>
        </w:sectPr>
      </w:pPr>
      <w:r w:rsidRPr="00972295">
        <w:rPr>
          <w:rFonts w:ascii="Times New Roman" w:hAnsi="Times New Roman" w:cs="Times New Roman"/>
        </w:rPr>
        <w:t xml:space="preserve">Source: Dr. Kingsly Ambrose, </w:t>
      </w:r>
      <w:r w:rsidR="00705B6D" w:rsidRPr="00972295">
        <w:rPr>
          <w:rFonts w:ascii="Times New Roman" w:hAnsi="Times New Roman" w:cs="Times New Roman"/>
        </w:rPr>
        <w:t>Purdue</w:t>
      </w:r>
      <w:r w:rsidRPr="00972295">
        <w:rPr>
          <w:rFonts w:ascii="Times New Roman" w:hAnsi="Times New Roman" w:cs="Times New Roman"/>
        </w:rPr>
        <w:t xml:space="preserve"> University</w:t>
      </w:r>
    </w:p>
    <w:p w14:paraId="0728AD2D" w14:textId="77777777" w:rsidR="00314AE6" w:rsidRPr="00972295" w:rsidRDefault="002C4C05" w:rsidP="00EA7202">
      <w:pPr>
        <w:pStyle w:val="BodyText"/>
        <w:spacing w:before="72"/>
        <w:jc w:val="center"/>
        <w:rPr>
          <w:rFonts w:cs="Times New Roman"/>
          <w:spacing w:val="-1"/>
        </w:rPr>
      </w:pPr>
      <w:r w:rsidRPr="00972295">
        <w:rPr>
          <w:rFonts w:cs="Times New Roman"/>
          <w:spacing w:val="-1"/>
        </w:rPr>
        <w:lastRenderedPageBreak/>
        <w:t>TABLE 3. U. S. AGRICULTURAL DUST EXPLOSIONS LEADING STATES - 1958 to Date</w:t>
      </w:r>
    </w:p>
    <w:p w14:paraId="3E885264" w14:textId="77777777" w:rsidR="00314AE6" w:rsidRPr="00972295" w:rsidRDefault="00314AE6">
      <w:pPr>
        <w:spacing w:before="4" w:line="280" w:lineRule="exact"/>
        <w:rPr>
          <w:rFonts w:ascii="Times New Roman" w:hAnsi="Times New Roman" w:cs="Times New Roman"/>
          <w:sz w:val="28"/>
          <w:szCs w:val="28"/>
        </w:rPr>
      </w:pPr>
    </w:p>
    <w:tbl>
      <w:tblPr>
        <w:tblW w:w="13576" w:type="dxa"/>
        <w:jc w:val="center"/>
        <w:tblLook w:val="04A0" w:firstRow="1" w:lastRow="0" w:firstColumn="1" w:lastColumn="0" w:noHBand="0" w:noVBand="1"/>
      </w:tblPr>
      <w:tblGrid>
        <w:gridCol w:w="1391"/>
        <w:gridCol w:w="1088"/>
        <w:gridCol w:w="824"/>
        <w:gridCol w:w="824"/>
        <w:gridCol w:w="824"/>
        <w:gridCol w:w="824"/>
        <w:gridCol w:w="824"/>
        <w:gridCol w:w="824"/>
        <w:gridCol w:w="824"/>
        <w:gridCol w:w="824"/>
        <w:gridCol w:w="1119"/>
        <w:gridCol w:w="1177"/>
        <w:gridCol w:w="1248"/>
        <w:gridCol w:w="961"/>
      </w:tblGrid>
      <w:tr w:rsidR="000F491C" w:rsidRPr="00972295" w14:paraId="07C0A969" w14:textId="77777777" w:rsidTr="000F491C">
        <w:trPr>
          <w:trHeight w:val="945"/>
          <w:jc w:val="center"/>
        </w:trPr>
        <w:tc>
          <w:tcPr>
            <w:tcW w:w="1391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ECDA544" w14:textId="77777777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STATE</w:t>
            </w:r>
          </w:p>
        </w:tc>
        <w:tc>
          <w:tcPr>
            <w:tcW w:w="108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49DA81" w14:textId="1782AB89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58-2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824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vAlign w:val="center"/>
          </w:tcPr>
          <w:p w14:paraId="0D2537D5" w14:textId="3373B463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4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vAlign w:val="center"/>
          </w:tcPr>
          <w:p w14:paraId="67DBA2B2" w14:textId="78DBF95A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4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vAlign w:val="center"/>
          </w:tcPr>
          <w:p w14:paraId="6FFD68F8" w14:textId="29F9E529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4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vAlign w:val="center"/>
          </w:tcPr>
          <w:p w14:paraId="67B0D7EB" w14:textId="72D92C49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24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vAlign w:val="center"/>
          </w:tcPr>
          <w:p w14:paraId="06584CE2" w14:textId="1084D6EC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24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vAlign w:val="center"/>
          </w:tcPr>
          <w:p w14:paraId="048A2CE8" w14:textId="5335CC83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824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vAlign w:val="center"/>
          </w:tcPr>
          <w:p w14:paraId="43E9799A" w14:textId="51F3A0F2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24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1A2F0EC0" w14:textId="61F5BF1C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9</w:t>
            </w:r>
          </w:p>
        </w:tc>
        <w:tc>
          <w:tcPr>
            <w:tcW w:w="1119" w:type="dxa"/>
            <w:tcBorders>
              <w:top w:val="single" w:sz="8" w:space="0" w:color="000000"/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14:paraId="5D55C136" w14:textId="1FC12FC4" w:rsidR="000F491C" w:rsidRPr="00972295" w:rsidRDefault="000F491C" w:rsidP="0082538C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0</w:t>
            </w:r>
          </w:p>
        </w:tc>
        <w:tc>
          <w:tcPr>
            <w:tcW w:w="1177" w:type="dxa"/>
            <w:tcBorders>
              <w:top w:val="single" w:sz="8" w:space="0" w:color="000000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14:paraId="2F775B52" w14:textId="54B2873C" w:rsidR="000F491C" w:rsidRPr="00972295" w:rsidRDefault="000F491C" w:rsidP="006E078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1</w:t>
            </w:r>
          </w:p>
        </w:tc>
        <w:tc>
          <w:tcPr>
            <w:tcW w:w="1248" w:type="dxa"/>
            <w:tcBorders>
              <w:top w:val="single" w:sz="8" w:space="0" w:color="000000"/>
              <w:left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87D0E89" w14:textId="29B8BEAA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-YEAR TOTAL</w:t>
            </w:r>
          </w:p>
        </w:tc>
        <w:tc>
          <w:tcPr>
            <w:tcW w:w="961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0A3675A" w14:textId="12010A3E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58-2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</w:tr>
      <w:tr w:rsidR="000F491C" w:rsidRPr="00972295" w14:paraId="7F60CF98" w14:textId="77777777" w:rsidTr="000F491C">
        <w:trPr>
          <w:trHeight w:val="375"/>
          <w:jc w:val="center"/>
        </w:trPr>
        <w:tc>
          <w:tcPr>
            <w:tcW w:w="139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2FE017" w14:textId="77777777" w:rsidR="000F491C" w:rsidRPr="00972295" w:rsidRDefault="000F491C" w:rsidP="00A55AE3">
            <w:pPr>
              <w:widowControl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B475A6" w14:textId="77777777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0DC35CBD" w14:textId="58C2EA80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1AC96434" w14:textId="48AB095D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3B15D271" w14:textId="64931EF5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4F3711B1" w14:textId="7B17859A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0EAE8893" w14:textId="77777777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58BA17A3" w14:textId="77777777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7629B6CE" w14:textId="506D54AA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72F88CE3" w14:textId="6EEAE10F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9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14:paraId="316E2574" w14:textId="77777777" w:rsidR="000F491C" w:rsidRPr="00972295" w:rsidRDefault="000F491C" w:rsidP="0082538C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77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</w:tcPr>
          <w:p w14:paraId="55E45D2B" w14:textId="77777777" w:rsidR="000F491C" w:rsidRPr="00972295" w:rsidRDefault="000F491C" w:rsidP="006E078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17936B" w14:textId="5277B840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07F515B" w14:textId="77777777" w:rsidR="000F491C" w:rsidRPr="00972295" w:rsidRDefault="000F491C" w:rsidP="00A55AE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C07612" w:rsidRPr="00972295" w14:paraId="554AC7A1" w14:textId="77777777" w:rsidTr="00C07612">
        <w:trPr>
          <w:trHeight w:val="315"/>
          <w:jc w:val="center"/>
        </w:trPr>
        <w:tc>
          <w:tcPr>
            <w:tcW w:w="139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08FB9F" w14:textId="77777777" w:rsidR="00C07612" w:rsidRPr="00972295" w:rsidRDefault="00C07612" w:rsidP="00C07612">
            <w:pPr>
              <w:widowControl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owa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A9D0EA" w14:textId="52ED39AD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0B94B13C" w14:textId="1E5962A0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625FF953" w14:textId="662967BE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16ECDDA4" w14:textId="5D7DD923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17FF930E" w14:textId="3FFFE9E2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42B93596" w14:textId="57BC5898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5649897E" w14:textId="6F9FA2B9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5E2C83FC" w14:textId="5A327570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6C0020DC" w14:textId="2BB18916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42FEF13D" w14:textId="5152435A" w:rsidR="00C07612" w:rsidRPr="00A55AE3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FDDB25D" w14:textId="5FFADCF1" w:rsidR="00C07612" w:rsidRPr="00003F7B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797BEE" w14:textId="2B736328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8941DDF" w14:textId="6646319B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</w:tr>
      <w:tr w:rsidR="00C07612" w:rsidRPr="00972295" w14:paraId="41C9704B" w14:textId="77777777" w:rsidTr="00C07612">
        <w:trPr>
          <w:trHeight w:val="315"/>
          <w:jc w:val="center"/>
        </w:trPr>
        <w:tc>
          <w:tcPr>
            <w:tcW w:w="139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C4D8ADE" w14:textId="77777777" w:rsidR="00C07612" w:rsidRPr="00972295" w:rsidRDefault="00C07612" w:rsidP="00C07612">
            <w:pPr>
              <w:widowControl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llinois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5D53985" w14:textId="350E868D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2ED41539" w14:textId="4EE83D6F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193EE8ED" w14:textId="3E89B306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1D7A8EF0" w14:textId="43A5D601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01CA4191" w14:textId="4C0FC29F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474209E1" w14:textId="13AA3AEF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4B81CB0A" w14:textId="04A3AF41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4D57285B" w14:textId="16870E95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4E07032F" w14:textId="54E4EAC1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2019A74E" w14:textId="5BEEA2AB" w:rsidR="00C07612" w:rsidRPr="00A55AE3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387B5B5" w14:textId="35FAE2B7" w:rsidR="00C07612" w:rsidRPr="00003F7B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7E114D1" w14:textId="040FB6B5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0E87B28" w14:textId="773F82D5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</w:t>
            </w:r>
          </w:p>
        </w:tc>
      </w:tr>
      <w:tr w:rsidR="00C07612" w:rsidRPr="00972295" w14:paraId="39DB16E7" w14:textId="77777777" w:rsidTr="00C07612">
        <w:trPr>
          <w:trHeight w:val="315"/>
          <w:jc w:val="center"/>
        </w:trPr>
        <w:tc>
          <w:tcPr>
            <w:tcW w:w="139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4176B3" w14:textId="77777777" w:rsidR="00C07612" w:rsidRPr="00972295" w:rsidRDefault="00C07612" w:rsidP="00C07612">
            <w:pPr>
              <w:widowControl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braska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473803A" w14:textId="001D3EEF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701A52B5" w14:textId="02B32471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3CE3E144" w14:textId="2D89AE23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0D45BCC2" w14:textId="15EA5033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476703CA" w14:textId="59137E68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560947C1" w14:textId="5BE5395E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3D129C1E" w14:textId="03D69FF9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0DFBFF0C" w14:textId="5BC3B83F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1991E525" w14:textId="6D0EDF2D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782F27B0" w14:textId="6CE36531" w:rsidR="00C07612" w:rsidRPr="00A55AE3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8B4D53C" w14:textId="74D86629" w:rsidR="00C07612" w:rsidRPr="00003F7B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43E475" w14:textId="2713B81E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DA04DF1" w14:textId="04EE6178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</w:tr>
      <w:tr w:rsidR="00C07612" w:rsidRPr="00972295" w14:paraId="37DC3524" w14:textId="77777777" w:rsidTr="00C07612">
        <w:trPr>
          <w:trHeight w:val="315"/>
          <w:jc w:val="center"/>
        </w:trPr>
        <w:tc>
          <w:tcPr>
            <w:tcW w:w="139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E706E66" w14:textId="77777777" w:rsidR="00C07612" w:rsidRPr="00972295" w:rsidRDefault="00C07612" w:rsidP="00C07612">
            <w:pPr>
              <w:widowControl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nesota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47F382" w14:textId="2D9EFE96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275C47F5" w14:textId="38FA6E9A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1A414717" w14:textId="7A71DC5D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555102F6" w14:textId="7D1FD47E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1FEB8DC2" w14:textId="4927D797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2AA9FEA7" w14:textId="18869266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569B28D4" w14:textId="7DAB2506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197A36E4" w14:textId="29B84C72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30074AE5" w14:textId="6E94C538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12AABF98" w14:textId="6AADF84B" w:rsidR="00C07612" w:rsidRPr="00A55AE3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2B9CD0D" w14:textId="2CD43160" w:rsidR="00C07612" w:rsidRPr="00003F7B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88DA21" w14:textId="41B68087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625167A" w14:textId="320FA9A1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</w:tr>
      <w:tr w:rsidR="00C07612" w:rsidRPr="00972295" w14:paraId="4DEF0F71" w14:textId="77777777" w:rsidTr="00C07612">
        <w:trPr>
          <w:trHeight w:val="315"/>
          <w:jc w:val="center"/>
        </w:trPr>
        <w:tc>
          <w:tcPr>
            <w:tcW w:w="139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0D9609A" w14:textId="77777777" w:rsidR="00C07612" w:rsidRPr="00972295" w:rsidRDefault="00C07612" w:rsidP="00C07612">
            <w:pPr>
              <w:widowControl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nsas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5BCA1D" w14:textId="1CB6188C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6E0438FE" w14:textId="55922CCD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330B5BD0" w14:textId="63CD9008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55CE17FF" w14:textId="601B81C2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5E7B7EE1" w14:textId="1A4DDD2D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42BF777F" w14:textId="382AB7D4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46582358" w14:textId="59DB077F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3E50C980" w14:textId="42BB77EA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09E9F5B8" w14:textId="5C5EE98E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2A89D4BE" w14:textId="559C5DE5" w:rsidR="00C07612" w:rsidRPr="00A55AE3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03EBBE4" w14:textId="6376FABA" w:rsidR="00C07612" w:rsidRPr="00003F7B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821BDB" w14:textId="6A86C1BF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7378D3" w14:textId="413E970B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</w:tr>
      <w:tr w:rsidR="00C07612" w:rsidRPr="00972295" w14:paraId="4121D5FA" w14:textId="77777777" w:rsidTr="00C07612">
        <w:trPr>
          <w:trHeight w:val="315"/>
          <w:jc w:val="center"/>
        </w:trPr>
        <w:tc>
          <w:tcPr>
            <w:tcW w:w="139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05E134" w14:textId="77777777" w:rsidR="00C07612" w:rsidRPr="00972295" w:rsidRDefault="00C07612" w:rsidP="00C07612">
            <w:pPr>
              <w:widowControl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xas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9D8625" w14:textId="0DEB5216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6816977F" w14:textId="7C8D6A15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45BEC9CA" w14:textId="582BB0AC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43501E61" w14:textId="1F2598DE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73AA3A77" w14:textId="00664316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6491CF27" w14:textId="6E284C93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48C508F9" w14:textId="1B0E9C57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49F61152" w14:textId="1A907DEA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0AA882E7" w14:textId="4032E24C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58F52484" w14:textId="42881E0B" w:rsidR="00C07612" w:rsidRPr="00A55AE3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9488B75" w14:textId="667D9D04" w:rsidR="00C07612" w:rsidRPr="00003F7B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23A5D93" w14:textId="2E85F9F1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424C18B" w14:textId="76223AAE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</w:tr>
      <w:tr w:rsidR="00C07612" w:rsidRPr="00972295" w14:paraId="79F5B1FF" w14:textId="77777777" w:rsidTr="00C07612">
        <w:trPr>
          <w:trHeight w:val="315"/>
          <w:jc w:val="center"/>
        </w:trPr>
        <w:tc>
          <w:tcPr>
            <w:tcW w:w="139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1AA1A0" w14:textId="77777777" w:rsidR="00C07612" w:rsidRPr="00972295" w:rsidRDefault="00C07612" w:rsidP="00C07612">
            <w:pPr>
              <w:widowControl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hio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B74DBD" w14:textId="58A90E67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3CEAF0C6" w14:textId="5A45C961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1C23A7B9" w14:textId="424B6C6C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1EE62E2A" w14:textId="628B516F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7F85BF72" w14:textId="15C0063D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490E6F7A" w14:textId="02BC0FC1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49D766EC" w14:textId="03B51E6F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67945023" w14:textId="565D2818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25330660" w14:textId="7B206528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66F0D6F1" w14:textId="7AF55366" w:rsidR="00C07612" w:rsidRPr="00A55AE3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998367D" w14:textId="7BFD8E6C" w:rsidR="00C07612" w:rsidRPr="00003F7B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4ECFE3" w14:textId="0FEF0F66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89EA7E" w14:textId="503406A7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</w:tr>
      <w:tr w:rsidR="00C07612" w:rsidRPr="00972295" w14:paraId="002A3AF8" w14:textId="77777777" w:rsidTr="00C07612">
        <w:trPr>
          <w:trHeight w:val="315"/>
          <w:jc w:val="center"/>
        </w:trPr>
        <w:tc>
          <w:tcPr>
            <w:tcW w:w="139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1BA75C0" w14:textId="77777777" w:rsidR="00C07612" w:rsidRPr="00972295" w:rsidRDefault="00C07612" w:rsidP="00C07612">
            <w:pPr>
              <w:widowControl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ssouri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944392A" w14:textId="7280B851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42D5DFBD" w14:textId="0FEF4487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21F52BE8" w14:textId="69249687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55A21961" w14:textId="3BAFAEAE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46B47D9F" w14:textId="5DCD29CB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15441F5F" w14:textId="22C92FC2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7174347C" w14:textId="1B39E53E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120E6300" w14:textId="171C451B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5E839C01" w14:textId="24D5B0C9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21F3E0F8" w14:textId="308D743B" w:rsidR="00C07612" w:rsidRPr="00A55AE3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D0F940D" w14:textId="602B9867" w:rsidR="00C07612" w:rsidRPr="00003F7B" w:rsidRDefault="00CD62EB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836559C" w14:textId="4293FC68" w:rsidR="00C07612" w:rsidRPr="00470D28" w:rsidRDefault="00CD62EB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77F0D34" w14:textId="356134C4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CD62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C07612" w:rsidRPr="00972295" w14:paraId="2A3AA919" w14:textId="77777777" w:rsidTr="00C07612">
        <w:trPr>
          <w:trHeight w:val="315"/>
          <w:jc w:val="center"/>
        </w:trPr>
        <w:tc>
          <w:tcPr>
            <w:tcW w:w="139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F24DC9C" w14:textId="77777777" w:rsidR="00C07612" w:rsidRPr="00972295" w:rsidRDefault="00C07612" w:rsidP="00C07612">
            <w:pPr>
              <w:widowControl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diana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430466E" w14:textId="120DBA5F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4EECCFD6" w14:textId="5862926A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6DEE24B9" w14:textId="5897DBA0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6403C132" w14:textId="54D17146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7F177BE5" w14:textId="01F376B5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42F8ED23" w14:textId="741D9CEC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62AE35C0" w14:textId="2F19F928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5050DF04" w14:textId="127841D6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277A98BC" w14:textId="34EBCF3C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0F9B3C66" w14:textId="3DB0BECB" w:rsidR="00C07612" w:rsidRPr="00A55AE3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95CA5F3" w14:textId="46239C4D" w:rsidR="00C07612" w:rsidRPr="00003F7B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2F44FF" w14:textId="649E2A1E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76A23B" w14:textId="22156F89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</w:tr>
      <w:tr w:rsidR="00C07612" w:rsidRPr="00972295" w14:paraId="106EA06B" w14:textId="77777777" w:rsidTr="00C07612">
        <w:trPr>
          <w:trHeight w:val="630"/>
          <w:jc w:val="center"/>
        </w:trPr>
        <w:tc>
          <w:tcPr>
            <w:tcW w:w="139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75DAA2" w14:textId="77777777" w:rsidR="00C07612" w:rsidRPr="00972295" w:rsidRDefault="00C07612" w:rsidP="00C07612">
            <w:pPr>
              <w:widowControl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uisiana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F513551" w14:textId="6C344116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37E6C03A" w14:textId="6C5DB73A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2A6947C4" w14:textId="624B236E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23F2FAC1" w14:textId="779B1A6F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3B8A7BB4" w14:textId="14520E9C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4AB88E11" w14:textId="2B073AEF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252F0EAD" w14:textId="4F6CA882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1952B6ED" w14:textId="16895A39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36E11356" w14:textId="5579FDD2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10EAA7E6" w14:textId="409456E6" w:rsidR="00C07612" w:rsidRPr="00A55AE3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473E4E1" w14:textId="5F301222" w:rsidR="00C07612" w:rsidRPr="00003F7B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CBAEAC" w14:textId="5012E61F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F8C372" w14:textId="767469E8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</w:tr>
      <w:tr w:rsidR="00C07612" w:rsidRPr="00972295" w14:paraId="1DBCAB66" w14:textId="77777777" w:rsidTr="00C07612">
        <w:trPr>
          <w:trHeight w:val="315"/>
          <w:jc w:val="center"/>
        </w:trPr>
        <w:tc>
          <w:tcPr>
            <w:tcW w:w="139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0CDE97" w14:textId="77777777" w:rsidR="00C07612" w:rsidRPr="00972295" w:rsidRDefault="00C07612" w:rsidP="00C07612">
            <w:pPr>
              <w:widowControl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uth Dakota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C45020" w14:textId="07E01AA6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051D486A" w14:textId="1B406D3B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4F6FCB18" w14:textId="11AB288F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0ECF4797" w14:textId="6E3FAB4C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40FA2699" w14:textId="1B9B690A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57A7A501" w14:textId="341963CC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55720701" w14:textId="4D1667AB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</w:tcPr>
          <w:p w14:paraId="1283A3EF" w14:textId="6F93EDCD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</w:tcPr>
          <w:p w14:paraId="478F2698" w14:textId="440B5700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6BBE5CDF" w14:textId="15D697A4" w:rsidR="00C07612" w:rsidRPr="00A55AE3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77" w:type="dxa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3401DC3F" w14:textId="52348C39" w:rsidR="00C07612" w:rsidRPr="00003F7B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68AF00" w14:textId="5B85E48D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61" w:type="dxa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0E7C20" w14:textId="55CF4B72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</w:tr>
      <w:tr w:rsidR="00C07612" w:rsidRPr="00972295" w14:paraId="5729ABD8" w14:textId="77777777" w:rsidTr="00C07612">
        <w:trPr>
          <w:trHeight w:val="645"/>
          <w:jc w:val="center"/>
        </w:trPr>
        <w:tc>
          <w:tcPr>
            <w:tcW w:w="139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081E60" w14:textId="3680FB9F" w:rsidR="00C07612" w:rsidRPr="00972295" w:rsidRDefault="00C07612" w:rsidP="00C07612">
            <w:pPr>
              <w:widowControl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722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sconsin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823D2A" w14:textId="6317B589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8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6907FEC" w14:textId="52DFDC55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0884345" w14:textId="71147B13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689934B" w14:textId="39C26BB5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6E48D4C" w14:textId="72AAD67E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90D696A" w14:textId="1EF39484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291C1F5" w14:textId="01953F6F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CCA7B31" w14:textId="55AF30A2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A30A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8B3405A" w14:textId="0215828E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862A8E5" w14:textId="64841923" w:rsidR="00C07612" w:rsidRPr="00A55AE3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633726" w14:textId="44F459CC" w:rsidR="00C07612" w:rsidRPr="00003F7B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DBA0C8" w14:textId="46C1F794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B3C8C3" w14:textId="3243205D" w:rsidR="00C07612" w:rsidRPr="00470D28" w:rsidRDefault="00C07612" w:rsidP="00C07612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076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</w:tr>
    </w:tbl>
    <w:p w14:paraId="74B2507D" w14:textId="77777777" w:rsidR="00314AE6" w:rsidRPr="00972295" w:rsidRDefault="00314AE6">
      <w:pPr>
        <w:spacing w:before="13" w:line="220" w:lineRule="exact"/>
        <w:rPr>
          <w:rFonts w:ascii="Times New Roman" w:hAnsi="Times New Roman" w:cs="Times New Roman"/>
        </w:rPr>
      </w:pPr>
    </w:p>
    <w:sectPr w:rsidR="00314AE6" w:rsidRPr="00972295">
      <w:pgSz w:w="15840" w:h="12240" w:orient="landscape"/>
      <w:pgMar w:top="1080" w:right="80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CF2C0E" w14:textId="77777777" w:rsidR="00B45212" w:rsidRDefault="00B45212" w:rsidP="002C4C05">
      <w:r>
        <w:separator/>
      </w:r>
    </w:p>
  </w:endnote>
  <w:endnote w:type="continuationSeparator" w:id="0">
    <w:p w14:paraId="1B02D100" w14:textId="77777777" w:rsidR="00B45212" w:rsidRDefault="00B45212" w:rsidP="002C4C05">
      <w:r>
        <w:continuationSeparator/>
      </w:r>
    </w:p>
  </w:endnote>
  <w:endnote w:type="continuationNotice" w:id="1">
    <w:p w14:paraId="0E23E834" w14:textId="77777777" w:rsidR="00B45212" w:rsidRDefault="00B452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C4E9D4" w14:textId="77777777" w:rsidR="00B45212" w:rsidRDefault="00B452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622DB4" w14:textId="77777777" w:rsidR="00B45212" w:rsidRDefault="00B452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14904" w14:textId="77777777" w:rsidR="00B45212" w:rsidRDefault="00B452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30D04A" w14:textId="77777777" w:rsidR="00B45212" w:rsidRDefault="00B45212" w:rsidP="002C4C05">
      <w:r>
        <w:separator/>
      </w:r>
    </w:p>
  </w:footnote>
  <w:footnote w:type="continuationSeparator" w:id="0">
    <w:p w14:paraId="107792B3" w14:textId="77777777" w:rsidR="00B45212" w:rsidRDefault="00B45212" w:rsidP="002C4C05">
      <w:r>
        <w:continuationSeparator/>
      </w:r>
    </w:p>
  </w:footnote>
  <w:footnote w:type="continuationNotice" w:id="1">
    <w:p w14:paraId="787BBD00" w14:textId="77777777" w:rsidR="00B45212" w:rsidRDefault="00B4521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2F976" w14:textId="77777777" w:rsidR="00B45212" w:rsidRDefault="00B452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95237922"/>
      <w:docPartObj>
        <w:docPartGallery w:val="Watermarks"/>
        <w:docPartUnique/>
      </w:docPartObj>
    </w:sdtPr>
    <w:sdtEndPr/>
    <w:sdtContent>
      <w:p w14:paraId="10E7DC34" w14:textId="2C30423B" w:rsidR="00B45212" w:rsidRDefault="00EE6AF9">
        <w:pPr>
          <w:pStyle w:val="Header"/>
        </w:pPr>
        <w:r>
          <w:rPr>
            <w:noProof/>
          </w:rPr>
          <w:pict w14:anchorId="270B001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63BA3" w14:textId="77777777" w:rsidR="00B45212" w:rsidRDefault="00B452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5B7159"/>
    <w:multiLevelType w:val="hybridMultilevel"/>
    <w:tmpl w:val="53D0B5A6"/>
    <w:lvl w:ilvl="0" w:tplc="3C026746">
      <w:start w:val="1"/>
      <w:numFmt w:val="bullet"/>
      <w:lvlText w:val="*"/>
      <w:lvlJc w:val="left"/>
      <w:pPr>
        <w:ind w:hanging="181"/>
      </w:pPr>
      <w:rPr>
        <w:rFonts w:ascii="Times New Roman" w:eastAsia="Times New Roman" w:hAnsi="Times New Roman" w:hint="default"/>
        <w:sz w:val="24"/>
        <w:szCs w:val="24"/>
      </w:rPr>
    </w:lvl>
    <w:lvl w:ilvl="1" w:tplc="81F875B4">
      <w:start w:val="1"/>
      <w:numFmt w:val="bullet"/>
      <w:lvlText w:val="•"/>
      <w:lvlJc w:val="left"/>
      <w:rPr>
        <w:rFonts w:hint="default"/>
      </w:rPr>
    </w:lvl>
    <w:lvl w:ilvl="2" w:tplc="D6B6A400">
      <w:start w:val="1"/>
      <w:numFmt w:val="bullet"/>
      <w:lvlText w:val="•"/>
      <w:lvlJc w:val="left"/>
      <w:rPr>
        <w:rFonts w:hint="default"/>
      </w:rPr>
    </w:lvl>
    <w:lvl w:ilvl="3" w:tplc="19D2DDB8">
      <w:start w:val="1"/>
      <w:numFmt w:val="bullet"/>
      <w:lvlText w:val="•"/>
      <w:lvlJc w:val="left"/>
      <w:rPr>
        <w:rFonts w:hint="default"/>
      </w:rPr>
    </w:lvl>
    <w:lvl w:ilvl="4" w:tplc="5BECED34">
      <w:start w:val="1"/>
      <w:numFmt w:val="bullet"/>
      <w:lvlText w:val="•"/>
      <w:lvlJc w:val="left"/>
      <w:rPr>
        <w:rFonts w:hint="default"/>
      </w:rPr>
    </w:lvl>
    <w:lvl w:ilvl="5" w:tplc="79287440">
      <w:start w:val="1"/>
      <w:numFmt w:val="bullet"/>
      <w:lvlText w:val="•"/>
      <w:lvlJc w:val="left"/>
      <w:rPr>
        <w:rFonts w:hint="default"/>
      </w:rPr>
    </w:lvl>
    <w:lvl w:ilvl="6" w:tplc="14AA3416">
      <w:start w:val="1"/>
      <w:numFmt w:val="bullet"/>
      <w:lvlText w:val="•"/>
      <w:lvlJc w:val="left"/>
      <w:rPr>
        <w:rFonts w:hint="default"/>
      </w:rPr>
    </w:lvl>
    <w:lvl w:ilvl="7" w:tplc="7CA8DE30">
      <w:start w:val="1"/>
      <w:numFmt w:val="bullet"/>
      <w:lvlText w:val="•"/>
      <w:lvlJc w:val="left"/>
      <w:rPr>
        <w:rFonts w:hint="default"/>
      </w:rPr>
    </w:lvl>
    <w:lvl w:ilvl="8" w:tplc="98C8B02C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NjMxszAzMLcwNjBV0lEKTi0uzszPAykwqQUAmH5AViwAAAA="/>
  </w:docVars>
  <w:rsids>
    <w:rsidRoot w:val="00314AE6"/>
    <w:rsid w:val="00001FD9"/>
    <w:rsid w:val="00003F7B"/>
    <w:rsid w:val="00013124"/>
    <w:rsid w:val="00023376"/>
    <w:rsid w:val="0002376B"/>
    <w:rsid w:val="000255D7"/>
    <w:rsid w:val="00036224"/>
    <w:rsid w:val="00037667"/>
    <w:rsid w:val="00043E9E"/>
    <w:rsid w:val="000469FC"/>
    <w:rsid w:val="00066903"/>
    <w:rsid w:val="00067958"/>
    <w:rsid w:val="000705CE"/>
    <w:rsid w:val="0007338E"/>
    <w:rsid w:val="000B68AF"/>
    <w:rsid w:val="000B6FD7"/>
    <w:rsid w:val="000C0653"/>
    <w:rsid w:val="000E0EFD"/>
    <w:rsid w:val="000F0CB8"/>
    <w:rsid w:val="000F491C"/>
    <w:rsid w:val="001178E5"/>
    <w:rsid w:val="00125500"/>
    <w:rsid w:val="0013218D"/>
    <w:rsid w:val="001351B7"/>
    <w:rsid w:val="00136E65"/>
    <w:rsid w:val="00141969"/>
    <w:rsid w:val="00197B98"/>
    <w:rsid w:val="001A30AC"/>
    <w:rsid w:val="001C083C"/>
    <w:rsid w:val="001F0E98"/>
    <w:rsid w:val="001F191A"/>
    <w:rsid w:val="0021335C"/>
    <w:rsid w:val="002172C4"/>
    <w:rsid w:val="00231AF7"/>
    <w:rsid w:val="0023326D"/>
    <w:rsid w:val="002371A7"/>
    <w:rsid w:val="002400D3"/>
    <w:rsid w:val="0027612B"/>
    <w:rsid w:val="002804CB"/>
    <w:rsid w:val="002833F8"/>
    <w:rsid w:val="0029269F"/>
    <w:rsid w:val="002A6505"/>
    <w:rsid w:val="002B6C7E"/>
    <w:rsid w:val="002C4C05"/>
    <w:rsid w:val="002D47DA"/>
    <w:rsid w:val="002F0F69"/>
    <w:rsid w:val="002F4852"/>
    <w:rsid w:val="00314AE6"/>
    <w:rsid w:val="00321870"/>
    <w:rsid w:val="00322316"/>
    <w:rsid w:val="003360AD"/>
    <w:rsid w:val="00341BF6"/>
    <w:rsid w:val="003847EB"/>
    <w:rsid w:val="00384E89"/>
    <w:rsid w:val="00391BED"/>
    <w:rsid w:val="003A1E4A"/>
    <w:rsid w:val="003C29C2"/>
    <w:rsid w:val="003D5BD7"/>
    <w:rsid w:val="003D61B4"/>
    <w:rsid w:val="003F7C5B"/>
    <w:rsid w:val="00427C65"/>
    <w:rsid w:val="00445AAD"/>
    <w:rsid w:val="00451F85"/>
    <w:rsid w:val="00461356"/>
    <w:rsid w:val="004707DC"/>
    <w:rsid w:val="00470D28"/>
    <w:rsid w:val="004A1C14"/>
    <w:rsid w:val="004A1FCE"/>
    <w:rsid w:val="004A4B9B"/>
    <w:rsid w:val="004B3623"/>
    <w:rsid w:val="004B51A9"/>
    <w:rsid w:val="004C0533"/>
    <w:rsid w:val="004D14E8"/>
    <w:rsid w:val="004D3545"/>
    <w:rsid w:val="00503020"/>
    <w:rsid w:val="00503F7F"/>
    <w:rsid w:val="00513523"/>
    <w:rsid w:val="0051364B"/>
    <w:rsid w:val="00531810"/>
    <w:rsid w:val="0053220D"/>
    <w:rsid w:val="00533F1F"/>
    <w:rsid w:val="00535BF2"/>
    <w:rsid w:val="00546838"/>
    <w:rsid w:val="005639CC"/>
    <w:rsid w:val="00564B79"/>
    <w:rsid w:val="0057008C"/>
    <w:rsid w:val="005704CA"/>
    <w:rsid w:val="00570A76"/>
    <w:rsid w:val="005902B3"/>
    <w:rsid w:val="0059576B"/>
    <w:rsid w:val="005A15CE"/>
    <w:rsid w:val="005C216D"/>
    <w:rsid w:val="005F2203"/>
    <w:rsid w:val="005F5B56"/>
    <w:rsid w:val="005F5C56"/>
    <w:rsid w:val="006567AE"/>
    <w:rsid w:val="00671EFA"/>
    <w:rsid w:val="00691AB8"/>
    <w:rsid w:val="006A3F18"/>
    <w:rsid w:val="006E0782"/>
    <w:rsid w:val="006E3C25"/>
    <w:rsid w:val="006E4B30"/>
    <w:rsid w:val="00705B6D"/>
    <w:rsid w:val="00720D0B"/>
    <w:rsid w:val="00722B3A"/>
    <w:rsid w:val="0075013D"/>
    <w:rsid w:val="00753314"/>
    <w:rsid w:val="0075541C"/>
    <w:rsid w:val="00763839"/>
    <w:rsid w:val="007647A3"/>
    <w:rsid w:val="007671AE"/>
    <w:rsid w:val="0076769F"/>
    <w:rsid w:val="007758CC"/>
    <w:rsid w:val="00776603"/>
    <w:rsid w:val="00786352"/>
    <w:rsid w:val="007D5F23"/>
    <w:rsid w:val="007D776B"/>
    <w:rsid w:val="007E1A99"/>
    <w:rsid w:val="007E224C"/>
    <w:rsid w:val="007F7ECA"/>
    <w:rsid w:val="008156D7"/>
    <w:rsid w:val="0082538C"/>
    <w:rsid w:val="008435F8"/>
    <w:rsid w:val="008439BD"/>
    <w:rsid w:val="00882C21"/>
    <w:rsid w:val="008832B0"/>
    <w:rsid w:val="00886C53"/>
    <w:rsid w:val="00891DC7"/>
    <w:rsid w:val="008A3A94"/>
    <w:rsid w:val="008A48D7"/>
    <w:rsid w:val="008C1DF1"/>
    <w:rsid w:val="008C7F60"/>
    <w:rsid w:val="008D2BFE"/>
    <w:rsid w:val="008D3FD9"/>
    <w:rsid w:val="008D784A"/>
    <w:rsid w:val="008E02CE"/>
    <w:rsid w:val="008E0D12"/>
    <w:rsid w:val="008E30D3"/>
    <w:rsid w:val="00934DBE"/>
    <w:rsid w:val="00937979"/>
    <w:rsid w:val="009415DD"/>
    <w:rsid w:val="00962D36"/>
    <w:rsid w:val="0096453D"/>
    <w:rsid w:val="0096709D"/>
    <w:rsid w:val="00972295"/>
    <w:rsid w:val="00972496"/>
    <w:rsid w:val="00974E4F"/>
    <w:rsid w:val="00975646"/>
    <w:rsid w:val="0097621E"/>
    <w:rsid w:val="009769E2"/>
    <w:rsid w:val="0098601A"/>
    <w:rsid w:val="009A626B"/>
    <w:rsid w:val="009C1E66"/>
    <w:rsid w:val="009C5529"/>
    <w:rsid w:val="009C7990"/>
    <w:rsid w:val="009D7A9A"/>
    <w:rsid w:val="009E6E89"/>
    <w:rsid w:val="00A06D12"/>
    <w:rsid w:val="00A108D9"/>
    <w:rsid w:val="00A23C50"/>
    <w:rsid w:val="00A3382C"/>
    <w:rsid w:val="00A36AC5"/>
    <w:rsid w:val="00A5145E"/>
    <w:rsid w:val="00A55AE3"/>
    <w:rsid w:val="00A57EED"/>
    <w:rsid w:val="00AA2989"/>
    <w:rsid w:val="00AE3601"/>
    <w:rsid w:val="00AF3E96"/>
    <w:rsid w:val="00B0088D"/>
    <w:rsid w:val="00B24386"/>
    <w:rsid w:val="00B4443B"/>
    <w:rsid w:val="00B45212"/>
    <w:rsid w:val="00B52A09"/>
    <w:rsid w:val="00B5383B"/>
    <w:rsid w:val="00B60E25"/>
    <w:rsid w:val="00BA294B"/>
    <w:rsid w:val="00BB2042"/>
    <w:rsid w:val="00BD05FD"/>
    <w:rsid w:val="00BD183A"/>
    <w:rsid w:val="00C022C0"/>
    <w:rsid w:val="00C06FA5"/>
    <w:rsid w:val="00C07612"/>
    <w:rsid w:val="00C149AB"/>
    <w:rsid w:val="00C16BCB"/>
    <w:rsid w:val="00C23063"/>
    <w:rsid w:val="00C317CA"/>
    <w:rsid w:val="00C32949"/>
    <w:rsid w:val="00C33978"/>
    <w:rsid w:val="00C37E6E"/>
    <w:rsid w:val="00C42B8B"/>
    <w:rsid w:val="00C42DAC"/>
    <w:rsid w:val="00C43B29"/>
    <w:rsid w:val="00C478D6"/>
    <w:rsid w:val="00C51520"/>
    <w:rsid w:val="00C572D1"/>
    <w:rsid w:val="00C60988"/>
    <w:rsid w:val="00C6279E"/>
    <w:rsid w:val="00C62C35"/>
    <w:rsid w:val="00C6394F"/>
    <w:rsid w:val="00C70125"/>
    <w:rsid w:val="00C75CD1"/>
    <w:rsid w:val="00CB5A50"/>
    <w:rsid w:val="00CC3361"/>
    <w:rsid w:val="00CC67B0"/>
    <w:rsid w:val="00CD129C"/>
    <w:rsid w:val="00CD4BF2"/>
    <w:rsid w:val="00CD62EB"/>
    <w:rsid w:val="00CD70E1"/>
    <w:rsid w:val="00D05CAD"/>
    <w:rsid w:val="00D21C57"/>
    <w:rsid w:val="00D2217F"/>
    <w:rsid w:val="00D3136E"/>
    <w:rsid w:val="00D419F5"/>
    <w:rsid w:val="00D52BDC"/>
    <w:rsid w:val="00D7231F"/>
    <w:rsid w:val="00D754EE"/>
    <w:rsid w:val="00D766E6"/>
    <w:rsid w:val="00D80F9F"/>
    <w:rsid w:val="00DD4D85"/>
    <w:rsid w:val="00DD7009"/>
    <w:rsid w:val="00DE1C6F"/>
    <w:rsid w:val="00DE26F0"/>
    <w:rsid w:val="00DE3198"/>
    <w:rsid w:val="00DF25B0"/>
    <w:rsid w:val="00DF39C2"/>
    <w:rsid w:val="00E13C01"/>
    <w:rsid w:val="00E16DA3"/>
    <w:rsid w:val="00E2521C"/>
    <w:rsid w:val="00E35269"/>
    <w:rsid w:val="00E35890"/>
    <w:rsid w:val="00E36369"/>
    <w:rsid w:val="00E36B0C"/>
    <w:rsid w:val="00E42145"/>
    <w:rsid w:val="00E6062B"/>
    <w:rsid w:val="00E62F9A"/>
    <w:rsid w:val="00E80E53"/>
    <w:rsid w:val="00E946D4"/>
    <w:rsid w:val="00E96421"/>
    <w:rsid w:val="00E973FA"/>
    <w:rsid w:val="00EA3A7E"/>
    <w:rsid w:val="00EA7202"/>
    <w:rsid w:val="00ED224B"/>
    <w:rsid w:val="00ED74E8"/>
    <w:rsid w:val="00EE6AF9"/>
    <w:rsid w:val="00EF266B"/>
    <w:rsid w:val="00EF5A40"/>
    <w:rsid w:val="00F05AA1"/>
    <w:rsid w:val="00F12768"/>
    <w:rsid w:val="00F163FC"/>
    <w:rsid w:val="00F20804"/>
    <w:rsid w:val="00F24CDF"/>
    <w:rsid w:val="00F303AA"/>
    <w:rsid w:val="00F33878"/>
    <w:rsid w:val="00F46B8E"/>
    <w:rsid w:val="00F53674"/>
    <w:rsid w:val="00F6597E"/>
    <w:rsid w:val="00F869F6"/>
    <w:rsid w:val="00F86EB0"/>
    <w:rsid w:val="00F96BD5"/>
    <w:rsid w:val="00FA08B2"/>
    <w:rsid w:val="00FA27DD"/>
    <w:rsid w:val="00FA39F9"/>
    <w:rsid w:val="00FB2330"/>
    <w:rsid w:val="00FB5F68"/>
    <w:rsid w:val="00FC1993"/>
    <w:rsid w:val="00FE565B"/>
    <w:rsid w:val="00FF6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EE753E0"/>
  <w15:docId w15:val="{26500814-BE93-493E-AA6A-3DF0B1570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pPr>
      <w:ind w:left="108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C4C0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C05"/>
  </w:style>
  <w:style w:type="paragraph" w:styleId="Footer">
    <w:name w:val="footer"/>
    <w:basedOn w:val="Normal"/>
    <w:link w:val="FooterChar"/>
    <w:uiPriority w:val="99"/>
    <w:unhideWhenUsed/>
    <w:rsid w:val="002C4C0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4C05"/>
  </w:style>
  <w:style w:type="paragraph" w:customStyle="1" w:styleId="Normal3">
    <w:name w:val="Normal+3"/>
    <w:basedOn w:val="Normal"/>
    <w:next w:val="Normal"/>
    <w:uiPriority w:val="99"/>
    <w:rsid w:val="00C572D1"/>
    <w:pPr>
      <w:widowControl/>
      <w:autoSpaceDE w:val="0"/>
      <w:autoSpaceDN w:val="0"/>
      <w:adjustRightInd w:val="0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16DA3"/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6383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D4B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4B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B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4B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4BF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4B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4BF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67958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28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2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3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2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2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6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9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9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1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ingsly@ksu.ed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8F364B-816C-4883-BD66-D5603AF551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524</Words>
  <Characters>2991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 3 Agricultural Dust Explosions in 2005</vt:lpstr>
    </vt:vector>
  </TitlesOfParts>
  <Company>Microsoft</Company>
  <LinksUpToDate>false</LinksUpToDate>
  <CharactersWithSpaces>3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3 Agricultural Dust Explosions in 2005</dc:title>
  <dc:subject/>
  <dc:creator>Zhao, Yumeng</dc:creator>
  <cp:keywords/>
  <dc:description/>
  <cp:lastModifiedBy>Ambrose, Rose Prabin Kingsly</cp:lastModifiedBy>
  <cp:revision>4</cp:revision>
  <dcterms:created xsi:type="dcterms:W3CDTF">2022-01-19T19:32:00Z</dcterms:created>
  <dcterms:modified xsi:type="dcterms:W3CDTF">2022-01-25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6-04-06T00:00:00Z</vt:filetime>
  </property>
  <property fmtid="{D5CDD505-2E9C-101B-9397-08002B2CF9AE}" pid="3" name="LastSaved">
    <vt:filetime>2013-05-05T00:00:00Z</vt:filetime>
  </property>
</Properties>
</file>